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4846F" w14:textId="77777777" w:rsidR="001E2EFE" w:rsidRPr="00E82A77" w:rsidRDefault="001E2EFE" w:rsidP="001E2EFE">
      <w:pPr>
        <w:tabs>
          <w:tab w:val="center" w:pos="5245"/>
        </w:tabs>
        <w:jc w:val="center"/>
        <w:rPr>
          <w:b/>
          <w:sz w:val="20"/>
          <w:szCs w:val="20"/>
        </w:rPr>
      </w:pPr>
    </w:p>
    <w:p w14:paraId="0C697DCE" w14:textId="77777777" w:rsidR="001E2EFE" w:rsidRPr="006235E8" w:rsidRDefault="001E2EFE" w:rsidP="001E2EFE">
      <w:pPr>
        <w:tabs>
          <w:tab w:val="center" w:pos="4320"/>
        </w:tabs>
        <w:jc w:val="center"/>
        <w:rPr>
          <w:b/>
          <w:sz w:val="40"/>
          <w:szCs w:val="40"/>
        </w:rPr>
      </w:pPr>
      <w:r w:rsidRPr="006235E8">
        <w:rPr>
          <w:b/>
          <w:sz w:val="40"/>
          <w:szCs w:val="40"/>
        </w:rPr>
        <w:t>BỘ GIÁO DỤC &amp; ĐÀO TẠO</w:t>
      </w:r>
    </w:p>
    <w:p w14:paraId="460BF578" w14:textId="77777777" w:rsidR="001E2EFE" w:rsidRPr="006235E8" w:rsidRDefault="001E2EFE" w:rsidP="000441D5">
      <w:pPr>
        <w:tabs>
          <w:tab w:val="center" w:pos="4320"/>
        </w:tabs>
        <w:spacing w:before="120"/>
        <w:ind w:left="-36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TRƯỜNG ĐẠI HỌC SƯ PHẠM KỸ THUẬT TP. HỒ CHÍ MINH</w:t>
      </w:r>
    </w:p>
    <w:p w14:paraId="53D4C7D2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KHOA ĐIỆN – ĐIỆN TỬ</w:t>
      </w:r>
    </w:p>
    <w:p w14:paraId="2502AB37" w14:textId="77777777" w:rsidR="001E2EFE" w:rsidRPr="000974D5" w:rsidRDefault="001E2EFE" w:rsidP="001E2EFE">
      <w:pPr>
        <w:tabs>
          <w:tab w:val="center" w:pos="4320"/>
        </w:tabs>
        <w:spacing w:before="120"/>
        <w:jc w:val="center"/>
        <w:rPr>
          <w:b/>
          <w:sz w:val="28"/>
          <w:szCs w:val="28"/>
        </w:rPr>
      </w:pPr>
      <w:r w:rsidRPr="006235E8">
        <w:rPr>
          <w:b/>
          <w:sz w:val="32"/>
          <w:szCs w:val="32"/>
        </w:rPr>
        <w:t xml:space="preserve">BỘ MÔN </w:t>
      </w:r>
      <w:r>
        <w:rPr>
          <w:b/>
          <w:sz w:val="32"/>
          <w:szCs w:val="32"/>
        </w:rPr>
        <w:t>TỰ ĐỘNG ĐIỀU KHIỂN</w:t>
      </w:r>
    </w:p>
    <w:p w14:paraId="726F3458" w14:textId="41B790B7" w:rsidR="001E2EFE" w:rsidRPr="00E82A77" w:rsidRDefault="001E2EFE" w:rsidP="001E2EFE">
      <w:pPr>
        <w:tabs>
          <w:tab w:val="center" w:pos="5245"/>
        </w:tabs>
        <w:spacing w:before="120" w:line="360" w:lineRule="auto"/>
        <w:ind w:left="357"/>
        <w:jc w:val="center"/>
        <w:rPr>
          <w:b/>
          <w:sz w:val="32"/>
          <w:szCs w:val="32"/>
        </w:rPr>
      </w:pPr>
      <w:r w:rsidRPr="00E82A77">
        <w:rPr>
          <w:b/>
          <w:sz w:val="32"/>
          <w:szCs w:val="32"/>
        </w:rPr>
        <w:t>-----------------⸙∆⸙-----------------</w:t>
      </w:r>
    </w:p>
    <w:p w14:paraId="1439FB71" w14:textId="581699C5" w:rsidR="001E2EFE" w:rsidRPr="001E2EFE" w:rsidRDefault="001E2EFE" w:rsidP="003D081E">
      <w:pPr>
        <w:tabs>
          <w:tab w:val="center" w:pos="5245"/>
        </w:tabs>
        <w:spacing w:after="240" w:line="480" w:lineRule="auto"/>
        <w:ind w:left="357"/>
        <w:jc w:val="center"/>
        <w:rPr>
          <w:b/>
        </w:rPr>
      </w:pPr>
      <w:bookmarkStart w:id="0" w:name="OLE_LINK1"/>
      <w:bookmarkStart w:id="1" w:name="OLE_LINK2"/>
      <w:r w:rsidRPr="000974D5">
        <w:rPr>
          <w:noProof/>
          <w:sz w:val="20"/>
          <w:szCs w:val="20"/>
        </w:rPr>
        <w:drawing>
          <wp:inline distT="0" distB="0" distL="0" distR="0" wp14:anchorId="50FBE0D9" wp14:editId="69EDC87C">
            <wp:extent cx="1421491" cy="1188114"/>
            <wp:effectExtent l="19050" t="0" r="7259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932" cy="1199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p w14:paraId="6AB7BD91" w14:textId="77777777" w:rsidR="00EB7E9D" w:rsidRDefault="001E2EFE" w:rsidP="00EB7E9D">
      <w:pPr>
        <w:tabs>
          <w:tab w:val="center" w:pos="5103"/>
          <w:tab w:val="center" w:pos="5245"/>
        </w:tabs>
        <w:spacing w:before="240" w:after="240" w:line="480" w:lineRule="auto"/>
        <w:ind w:left="357"/>
        <w:jc w:val="center"/>
        <w:rPr>
          <w:b/>
          <w:sz w:val="52"/>
          <w:szCs w:val="72"/>
        </w:rPr>
      </w:pPr>
      <w:r w:rsidRPr="00EB7E9D">
        <w:rPr>
          <w:b/>
          <w:sz w:val="52"/>
          <w:szCs w:val="72"/>
        </w:rPr>
        <w:t>MÔN HỌC</w:t>
      </w:r>
    </w:p>
    <w:p w14:paraId="6F9BBAA6" w14:textId="4E388E4B" w:rsidR="00EB7E9D" w:rsidRPr="00EB7E9D" w:rsidRDefault="00EB7E9D" w:rsidP="00816B33">
      <w:pPr>
        <w:tabs>
          <w:tab w:val="center" w:pos="5103"/>
          <w:tab w:val="center" w:pos="5245"/>
        </w:tabs>
        <w:spacing w:before="240" w:after="240" w:line="480" w:lineRule="auto"/>
        <w:jc w:val="center"/>
        <w:rPr>
          <w:b/>
          <w:sz w:val="52"/>
          <w:szCs w:val="72"/>
        </w:rPr>
      </w:pPr>
      <w:r w:rsidRPr="00EB7E9D">
        <w:rPr>
          <w:b/>
          <w:sz w:val="52"/>
          <w:szCs w:val="72"/>
        </w:rPr>
        <w:t>TRÍ TUỆ NHÂN TẠO NÂNG CAO</w:t>
      </w:r>
    </w:p>
    <w:p w14:paraId="355B7314" w14:textId="60A99A85" w:rsidR="001E2EFE" w:rsidRDefault="00EB7E9D" w:rsidP="00816B33">
      <w:pPr>
        <w:tabs>
          <w:tab w:val="center" w:pos="5103"/>
          <w:tab w:val="center" w:pos="5245"/>
        </w:tabs>
        <w:spacing w:line="360" w:lineRule="auto"/>
        <w:jc w:val="center"/>
        <w:rPr>
          <w:b/>
          <w:bCs/>
          <w:sz w:val="44"/>
          <w:szCs w:val="44"/>
        </w:rPr>
      </w:pPr>
      <w:r w:rsidRPr="00EB7E9D">
        <w:rPr>
          <w:b/>
          <w:sz w:val="72"/>
          <w:szCs w:val="72"/>
        </w:rPr>
        <w:t xml:space="preserve"> </w:t>
      </w:r>
      <w:r w:rsidR="008818B1">
        <w:rPr>
          <w:b/>
          <w:bCs/>
          <w:sz w:val="44"/>
          <w:szCs w:val="44"/>
        </w:rPr>
        <w:t>BÀI TẬP</w:t>
      </w:r>
    </w:p>
    <w:p w14:paraId="44A0C0B1" w14:textId="77777777" w:rsidR="00EB7E9D" w:rsidRPr="00EB7E9D" w:rsidRDefault="00EB7E9D" w:rsidP="00EB7E9D">
      <w:pPr>
        <w:tabs>
          <w:tab w:val="center" w:pos="5103"/>
          <w:tab w:val="center" w:pos="5245"/>
        </w:tabs>
        <w:spacing w:line="360" w:lineRule="auto"/>
        <w:jc w:val="center"/>
        <w:rPr>
          <w:b/>
          <w:sz w:val="40"/>
          <w:szCs w:val="40"/>
        </w:rPr>
      </w:pPr>
    </w:p>
    <w:p w14:paraId="105A8F53" w14:textId="3249DCA6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sz w:val="36"/>
          <w:szCs w:val="36"/>
        </w:rPr>
        <w:tab/>
      </w:r>
      <w:r w:rsidRPr="000974D5">
        <w:rPr>
          <w:b/>
          <w:sz w:val="32"/>
          <w:szCs w:val="32"/>
        </w:rPr>
        <w:t>GVHD:</w:t>
      </w:r>
      <w:r w:rsidR="00A13F1E">
        <w:rPr>
          <w:b/>
          <w:sz w:val="32"/>
          <w:szCs w:val="32"/>
        </w:rPr>
        <w:tab/>
        <w:t>Trần Vũ Hoàng</w:t>
      </w:r>
    </w:p>
    <w:p w14:paraId="7D391A72" w14:textId="50FBC75C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ab/>
        <w:t>SVTH:</w:t>
      </w:r>
      <w:r w:rsidR="00A13F1E">
        <w:rPr>
          <w:b/>
          <w:sz w:val="32"/>
          <w:szCs w:val="32"/>
        </w:rPr>
        <w:tab/>
      </w:r>
      <w:r w:rsidR="006949AF">
        <w:rPr>
          <w:b/>
          <w:sz w:val="32"/>
          <w:szCs w:val="32"/>
        </w:rPr>
        <w:t>Nguyễn Công Trung</w:t>
      </w:r>
    </w:p>
    <w:p w14:paraId="4C8246C8" w14:textId="7AC8675A" w:rsidR="001E2EFE" w:rsidRDefault="001E2EFE" w:rsidP="00EB7E9D">
      <w:pPr>
        <w:tabs>
          <w:tab w:val="left" w:pos="4320"/>
        </w:tabs>
        <w:spacing w:line="360" w:lineRule="auto"/>
        <w:rPr>
          <w:b/>
          <w:sz w:val="36"/>
          <w:szCs w:val="36"/>
        </w:rPr>
      </w:pPr>
      <w:r w:rsidRPr="000974D5">
        <w:rPr>
          <w:b/>
          <w:sz w:val="32"/>
          <w:szCs w:val="32"/>
        </w:rPr>
        <w:tab/>
        <w:t>MSSV:</w:t>
      </w:r>
      <w:r w:rsidR="00A13F1E">
        <w:rPr>
          <w:b/>
          <w:sz w:val="32"/>
          <w:szCs w:val="32"/>
        </w:rPr>
        <w:tab/>
        <w:t>234110</w:t>
      </w:r>
      <w:r w:rsidR="006949AF">
        <w:rPr>
          <w:b/>
          <w:sz w:val="32"/>
          <w:szCs w:val="32"/>
        </w:rPr>
        <w:t>9</w:t>
      </w:r>
    </w:p>
    <w:p w14:paraId="51FD1A0B" w14:textId="57E671BC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105F65AD" w14:textId="77777777" w:rsidR="00A46B4F" w:rsidRDefault="00A46B4F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3CE24EF5" w14:textId="4A2AC6D5" w:rsidR="001E2EFE" w:rsidRPr="000974D5" w:rsidRDefault="001E2EFE" w:rsidP="00816B33">
      <w:pPr>
        <w:tabs>
          <w:tab w:val="center" w:pos="5245"/>
        </w:tabs>
        <w:jc w:val="center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>Tp. Hồ</w:t>
      </w:r>
      <w:r>
        <w:rPr>
          <w:b/>
          <w:sz w:val="32"/>
          <w:szCs w:val="32"/>
        </w:rPr>
        <w:t xml:space="preserve"> Chí Minh tháng </w:t>
      </w:r>
      <w:r w:rsidR="00584457">
        <w:rPr>
          <w:b/>
          <w:sz w:val="32"/>
          <w:szCs w:val="32"/>
        </w:rPr>
        <w:t>07</w:t>
      </w:r>
      <w:r>
        <w:rPr>
          <w:b/>
          <w:sz w:val="32"/>
          <w:szCs w:val="32"/>
        </w:rPr>
        <w:t xml:space="preserve"> năm</w:t>
      </w:r>
      <w:r w:rsidR="0075256E">
        <w:rPr>
          <w:b/>
          <w:sz w:val="32"/>
          <w:szCs w:val="32"/>
        </w:rPr>
        <w:t xml:space="preserve"> 2024</w:t>
      </w:r>
    </w:p>
    <w:p w14:paraId="17F8E750" w14:textId="77777777" w:rsidR="001E2EFE" w:rsidRDefault="001E2EFE" w:rsidP="001E2EFE">
      <w:pPr>
        <w:pStyle w:val="Heading1"/>
        <w:numPr>
          <w:ilvl w:val="0"/>
          <w:numId w:val="0"/>
        </w:num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ectPr w:rsidR="001E2EFE" w:rsidSect="00816B33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138" w:right="1138" w:bottom="1138" w:left="1138" w:header="720" w:footer="720" w:gutter="0"/>
          <w:pgBorders w:display="firstPage" w:offsetFrom="page">
            <w:top w:val="twistedLines1" w:sz="25" w:space="24" w:color="0000FF"/>
            <w:left w:val="twistedLines1" w:sz="25" w:space="24" w:color="0000FF"/>
            <w:bottom w:val="twistedLines1" w:sz="25" w:space="24" w:color="0000FF"/>
            <w:right w:val="twistedLines1" w:sz="25" w:space="24" w:color="0000FF"/>
          </w:pgBorders>
          <w:pgNumType w:fmt="lowerRoman" w:start="1"/>
          <w:cols w:space="720"/>
          <w:docGrid w:linePitch="360"/>
        </w:sectPr>
      </w:pPr>
    </w:p>
    <w:p w14:paraId="44A79610" w14:textId="369F449D" w:rsidR="00435D00" w:rsidRDefault="00435D00" w:rsidP="00435D00">
      <w:pPr>
        <w:pStyle w:val="Heading1"/>
        <w:numPr>
          <w:ilvl w:val="0"/>
          <w:numId w:val="0"/>
        </w:numPr>
      </w:pPr>
      <w:bookmarkStart w:id="2" w:name="_Toc173508210"/>
      <w:r>
        <w:lastRenderedPageBreak/>
        <w:t>Mục lục</w:t>
      </w:r>
      <w:bookmarkEnd w:id="2"/>
    </w:p>
    <w:sdt>
      <w:sdtPr>
        <w:id w:val="5906776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56774AA" w14:textId="293152B4" w:rsidR="00435D00" w:rsidRPr="00435D00" w:rsidRDefault="00435D00" w:rsidP="00435D00">
          <w:pPr>
            <w:rPr>
              <w:rStyle w:val="Heading1Char"/>
            </w:rPr>
          </w:pPr>
        </w:p>
        <w:p w14:paraId="0A17EF0D" w14:textId="6661DB3C" w:rsidR="005D2EDA" w:rsidRDefault="00435D00">
          <w:pPr>
            <w:pStyle w:val="TOC1"/>
            <w:tabs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3508210" w:history="1">
            <w:r w:rsidR="005D2EDA" w:rsidRPr="00D43E12">
              <w:rPr>
                <w:rStyle w:val="Hyperlink"/>
                <w:noProof/>
              </w:rPr>
              <w:t>Mục lục</w:t>
            </w:r>
            <w:r w:rsidR="005D2EDA">
              <w:rPr>
                <w:noProof/>
                <w:webHidden/>
              </w:rPr>
              <w:tab/>
            </w:r>
            <w:r w:rsidR="005D2EDA">
              <w:rPr>
                <w:noProof/>
                <w:webHidden/>
              </w:rPr>
              <w:fldChar w:fldCharType="begin"/>
            </w:r>
            <w:r w:rsidR="005D2EDA">
              <w:rPr>
                <w:noProof/>
                <w:webHidden/>
              </w:rPr>
              <w:instrText xml:space="preserve"> PAGEREF _Toc173508210 \h </w:instrText>
            </w:r>
            <w:r w:rsidR="005D2EDA">
              <w:rPr>
                <w:noProof/>
                <w:webHidden/>
              </w:rPr>
            </w:r>
            <w:r w:rsidR="005D2EDA">
              <w:rPr>
                <w:noProof/>
                <w:webHidden/>
              </w:rPr>
              <w:fldChar w:fldCharType="separate"/>
            </w:r>
            <w:r w:rsidR="005D2EDA">
              <w:rPr>
                <w:noProof/>
                <w:webHidden/>
              </w:rPr>
              <w:t>i</w:t>
            </w:r>
            <w:r w:rsidR="005D2EDA">
              <w:rPr>
                <w:noProof/>
                <w:webHidden/>
              </w:rPr>
              <w:fldChar w:fldCharType="end"/>
            </w:r>
          </w:hyperlink>
        </w:p>
        <w:p w14:paraId="533A809E" w14:textId="04285A44" w:rsidR="005D2EDA" w:rsidRDefault="00000000">
          <w:pPr>
            <w:pStyle w:val="TOC1"/>
            <w:tabs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3508211" w:history="1">
            <w:r w:rsidR="005D2EDA" w:rsidRPr="00D43E12">
              <w:rPr>
                <w:rStyle w:val="Hyperlink"/>
                <w:noProof/>
              </w:rPr>
              <w:t>Danh sách hình ảnh</w:t>
            </w:r>
            <w:r w:rsidR="005D2EDA">
              <w:rPr>
                <w:noProof/>
                <w:webHidden/>
              </w:rPr>
              <w:tab/>
            </w:r>
            <w:r w:rsidR="005D2EDA">
              <w:rPr>
                <w:noProof/>
                <w:webHidden/>
              </w:rPr>
              <w:fldChar w:fldCharType="begin"/>
            </w:r>
            <w:r w:rsidR="005D2EDA">
              <w:rPr>
                <w:noProof/>
                <w:webHidden/>
              </w:rPr>
              <w:instrText xml:space="preserve"> PAGEREF _Toc173508211 \h </w:instrText>
            </w:r>
            <w:r w:rsidR="005D2EDA">
              <w:rPr>
                <w:noProof/>
                <w:webHidden/>
              </w:rPr>
            </w:r>
            <w:r w:rsidR="005D2EDA">
              <w:rPr>
                <w:noProof/>
                <w:webHidden/>
              </w:rPr>
              <w:fldChar w:fldCharType="separate"/>
            </w:r>
            <w:r w:rsidR="005D2EDA">
              <w:rPr>
                <w:noProof/>
                <w:webHidden/>
              </w:rPr>
              <w:t>ii</w:t>
            </w:r>
            <w:r w:rsidR="005D2EDA">
              <w:rPr>
                <w:noProof/>
                <w:webHidden/>
              </w:rPr>
              <w:fldChar w:fldCharType="end"/>
            </w:r>
          </w:hyperlink>
        </w:p>
        <w:p w14:paraId="0664FE66" w14:textId="7C63F619" w:rsidR="005D2EDA" w:rsidRDefault="00000000">
          <w:pPr>
            <w:pStyle w:val="TOC1"/>
            <w:tabs>
              <w:tab w:val="left" w:pos="154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3508212" w:history="1">
            <w:r w:rsidR="005D2EDA" w:rsidRPr="00D43E12">
              <w:rPr>
                <w:rStyle w:val="Hyperlink"/>
                <w:noProof/>
              </w:rPr>
              <w:t>Chương 1.</w:t>
            </w:r>
            <w:r w:rsidR="005D2ED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2EDA" w:rsidRPr="00D43E12">
              <w:rPr>
                <w:rStyle w:val="Hyperlink"/>
                <w:noProof/>
              </w:rPr>
              <w:t>YÊU CẦU</w:t>
            </w:r>
            <w:r w:rsidR="005D2EDA">
              <w:rPr>
                <w:noProof/>
                <w:webHidden/>
              </w:rPr>
              <w:tab/>
            </w:r>
            <w:r w:rsidR="005D2EDA">
              <w:rPr>
                <w:noProof/>
                <w:webHidden/>
              </w:rPr>
              <w:fldChar w:fldCharType="begin"/>
            </w:r>
            <w:r w:rsidR="005D2EDA">
              <w:rPr>
                <w:noProof/>
                <w:webHidden/>
              </w:rPr>
              <w:instrText xml:space="preserve"> PAGEREF _Toc173508212 \h </w:instrText>
            </w:r>
            <w:r w:rsidR="005D2EDA">
              <w:rPr>
                <w:noProof/>
                <w:webHidden/>
              </w:rPr>
            </w:r>
            <w:r w:rsidR="005D2EDA">
              <w:rPr>
                <w:noProof/>
                <w:webHidden/>
              </w:rPr>
              <w:fldChar w:fldCharType="separate"/>
            </w:r>
            <w:r w:rsidR="005D2EDA">
              <w:rPr>
                <w:noProof/>
                <w:webHidden/>
              </w:rPr>
              <w:t>3</w:t>
            </w:r>
            <w:r w:rsidR="005D2EDA">
              <w:rPr>
                <w:noProof/>
                <w:webHidden/>
              </w:rPr>
              <w:fldChar w:fldCharType="end"/>
            </w:r>
          </w:hyperlink>
        </w:p>
        <w:p w14:paraId="6B805017" w14:textId="12B9EF87" w:rsidR="005D2EDA" w:rsidRDefault="00000000">
          <w:pPr>
            <w:pStyle w:val="TOC1"/>
            <w:tabs>
              <w:tab w:val="left" w:pos="154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3508213" w:history="1">
            <w:r w:rsidR="005D2EDA" w:rsidRPr="00D43E12">
              <w:rPr>
                <w:rStyle w:val="Hyperlink"/>
                <w:noProof/>
              </w:rPr>
              <w:t>Chương 2.</w:t>
            </w:r>
            <w:r w:rsidR="005D2ED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2EDA" w:rsidRPr="00D43E12">
              <w:rPr>
                <w:rStyle w:val="Hyperlink"/>
                <w:noProof/>
              </w:rPr>
              <w:t>THỰC HIỆN</w:t>
            </w:r>
            <w:r w:rsidR="005D2EDA">
              <w:rPr>
                <w:noProof/>
                <w:webHidden/>
              </w:rPr>
              <w:tab/>
            </w:r>
            <w:r w:rsidR="005D2EDA">
              <w:rPr>
                <w:noProof/>
                <w:webHidden/>
              </w:rPr>
              <w:fldChar w:fldCharType="begin"/>
            </w:r>
            <w:r w:rsidR="005D2EDA">
              <w:rPr>
                <w:noProof/>
                <w:webHidden/>
              </w:rPr>
              <w:instrText xml:space="preserve"> PAGEREF _Toc173508213 \h </w:instrText>
            </w:r>
            <w:r w:rsidR="005D2EDA">
              <w:rPr>
                <w:noProof/>
                <w:webHidden/>
              </w:rPr>
            </w:r>
            <w:r w:rsidR="005D2EDA">
              <w:rPr>
                <w:noProof/>
                <w:webHidden/>
              </w:rPr>
              <w:fldChar w:fldCharType="separate"/>
            </w:r>
            <w:r w:rsidR="005D2EDA">
              <w:rPr>
                <w:noProof/>
                <w:webHidden/>
              </w:rPr>
              <w:t>4</w:t>
            </w:r>
            <w:r w:rsidR="005D2EDA">
              <w:rPr>
                <w:noProof/>
                <w:webHidden/>
              </w:rPr>
              <w:fldChar w:fldCharType="end"/>
            </w:r>
          </w:hyperlink>
        </w:p>
        <w:p w14:paraId="348D75AC" w14:textId="68674793" w:rsidR="005D2EDA" w:rsidRDefault="00000000">
          <w:pPr>
            <w:pStyle w:val="TOC2"/>
            <w:tabs>
              <w:tab w:val="left" w:pos="88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3508214" w:history="1">
            <w:r w:rsidR="005D2EDA" w:rsidRPr="00D43E12">
              <w:rPr>
                <w:rStyle w:val="Hyperlink"/>
                <w:noProof/>
              </w:rPr>
              <w:t>2.1.</w:t>
            </w:r>
            <w:r w:rsidR="005D2ED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2EDA" w:rsidRPr="00D43E12">
              <w:rPr>
                <w:rStyle w:val="Hyperlink"/>
                <w:noProof/>
              </w:rPr>
              <w:t>Chương trình</w:t>
            </w:r>
            <w:r w:rsidR="005D2EDA">
              <w:rPr>
                <w:noProof/>
                <w:webHidden/>
              </w:rPr>
              <w:tab/>
            </w:r>
            <w:r w:rsidR="005D2EDA">
              <w:rPr>
                <w:noProof/>
                <w:webHidden/>
              </w:rPr>
              <w:fldChar w:fldCharType="begin"/>
            </w:r>
            <w:r w:rsidR="005D2EDA">
              <w:rPr>
                <w:noProof/>
                <w:webHidden/>
              </w:rPr>
              <w:instrText xml:space="preserve"> PAGEREF _Toc173508214 \h </w:instrText>
            </w:r>
            <w:r w:rsidR="005D2EDA">
              <w:rPr>
                <w:noProof/>
                <w:webHidden/>
              </w:rPr>
            </w:r>
            <w:r w:rsidR="005D2EDA">
              <w:rPr>
                <w:noProof/>
                <w:webHidden/>
              </w:rPr>
              <w:fldChar w:fldCharType="separate"/>
            </w:r>
            <w:r w:rsidR="005D2EDA">
              <w:rPr>
                <w:noProof/>
                <w:webHidden/>
              </w:rPr>
              <w:t>4</w:t>
            </w:r>
            <w:r w:rsidR="005D2EDA">
              <w:rPr>
                <w:noProof/>
                <w:webHidden/>
              </w:rPr>
              <w:fldChar w:fldCharType="end"/>
            </w:r>
          </w:hyperlink>
        </w:p>
        <w:p w14:paraId="31E80FF1" w14:textId="694B3A2F" w:rsidR="005D2EDA" w:rsidRDefault="00000000">
          <w:pPr>
            <w:pStyle w:val="TOC2"/>
            <w:tabs>
              <w:tab w:val="left" w:pos="88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3508215" w:history="1">
            <w:r w:rsidR="005D2EDA" w:rsidRPr="00D43E12">
              <w:rPr>
                <w:rStyle w:val="Hyperlink"/>
                <w:noProof/>
              </w:rPr>
              <w:t>2.2.</w:t>
            </w:r>
            <w:r w:rsidR="005D2ED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2EDA" w:rsidRPr="00D43E12">
              <w:rPr>
                <w:rStyle w:val="Hyperlink"/>
                <w:noProof/>
              </w:rPr>
              <w:t>Kết quả</w:t>
            </w:r>
            <w:r w:rsidR="005D2EDA">
              <w:rPr>
                <w:noProof/>
                <w:webHidden/>
              </w:rPr>
              <w:tab/>
            </w:r>
            <w:r w:rsidR="005D2EDA">
              <w:rPr>
                <w:noProof/>
                <w:webHidden/>
              </w:rPr>
              <w:fldChar w:fldCharType="begin"/>
            </w:r>
            <w:r w:rsidR="005D2EDA">
              <w:rPr>
                <w:noProof/>
                <w:webHidden/>
              </w:rPr>
              <w:instrText xml:space="preserve"> PAGEREF _Toc173508215 \h </w:instrText>
            </w:r>
            <w:r w:rsidR="005D2EDA">
              <w:rPr>
                <w:noProof/>
                <w:webHidden/>
              </w:rPr>
            </w:r>
            <w:r w:rsidR="005D2EDA">
              <w:rPr>
                <w:noProof/>
                <w:webHidden/>
              </w:rPr>
              <w:fldChar w:fldCharType="separate"/>
            </w:r>
            <w:r w:rsidR="005D2EDA">
              <w:rPr>
                <w:noProof/>
                <w:webHidden/>
              </w:rPr>
              <w:t>7</w:t>
            </w:r>
            <w:r w:rsidR="005D2EDA">
              <w:rPr>
                <w:noProof/>
                <w:webHidden/>
              </w:rPr>
              <w:fldChar w:fldCharType="end"/>
            </w:r>
          </w:hyperlink>
        </w:p>
        <w:p w14:paraId="6F39F76D" w14:textId="2EB85CD4" w:rsidR="00435D00" w:rsidRDefault="00435D00" w:rsidP="00435D0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44FFA95" w14:textId="77777777" w:rsidR="00435D00" w:rsidRDefault="00435D00"/>
    <w:p w14:paraId="1B97113B" w14:textId="22AFE713" w:rsidR="00435D00" w:rsidRDefault="00435D00" w:rsidP="00435D00">
      <w:r>
        <w:br w:type="page"/>
      </w:r>
    </w:p>
    <w:p w14:paraId="60A5E230" w14:textId="77777777" w:rsidR="00003F24" w:rsidRDefault="00435D00" w:rsidP="00435D00">
      <w:pPr>
        <w:pStyle w:val="Heading1"/>
        <w:numPr>
          <w:ilvl w:val="0"/>
          <w:numId w:val="0"/>
        </w:numPr>
      </w:pPr>
      <w:bookmarkStart w:id="3" w:name="_Toc173508211"/>
      <w:r>
        <w:lastRenderedPageBreak/>
        <w:t>Danh sách hình ảnh</w:t>
      </w:r>
      <w:bookmarkEnd w:id="3"/>
    </w:p>
    <w:p w14:paraId="440CF428" w14:textId="35AB7880" w:rsidR="005D2EDA" w:rsidRDefault="005D2EDA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rFonts w:asciiTheme="minorHAnsi" w:eastAsiaTheme="minorEastAsia" w:hAnsiTheme="minorHAnsi" w:cstheme="minorBidi"/>
          <w:noProof/>
          <w:sz w:val="22"/>
          <w:szCs w:val="22"/>
        </w:rPr>
        <w:fldChar w:fldCharType="begin"/>
      </w:r>
      <w:r>
        <w:rPr>
          <w:rFonts w:asciiTheme="minorHAnsi" w:eastAsiaTheme="minorEastAsia" w:hAnsiTheme="minorHAnsi" w:cstheme="minorBidi"/>
          <w:noProof/>
          <w:sz w:val="22"/>
          <w:szCs w:val="22"/>
        </w:rPr>
        <w:instrText xml:space="preserve"> TOC \h \z \c "Hình" </w:instrText>
      </w:r>
      <w:r>
        <w:rPr>
          <w:rFonts w:asciiTheme="minorHAnsi" w:eastAsiaTheme="minorEastAsia" w:hAnsiTheme="minorHAnsi" w:cstheme="minorBidi"/>
          <w:noProof/>
          <w:sz w:val="22"/>
          <w:szCs w:val="22"/>
        </w:rPr>
        <w:fldChar w:fldCharType="separate"/>
      </w:r>
      <w:hyperlink w:anchor="_Toc173508226" w:history="1">
        <w:r w:rsidRPr="00B97659">
          <w:rPr>
            <w:rStyle w:val="Hyperlink"/>
            <w:noProof/>
          </w:rPr>
          <w:t>Hình 1. Lamda =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3508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FFF8690" w14:textId="2A663B3D" w:rsidR="005D2EDA" w:rsidRDefault="00000000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3508227" w:history="1">
        <w:r w:rsidR="005D2EDA" w:rsidRPr="00B97659">
          <w:rPr>
            <w:rStyle w:val="Hyperlink"/>
            <w:noProof/>
          </w:rPr>
          <w:t>Hình 2. Lamda = 0.1</w:t>
        </w:r>
        <w:r w:rsidR="005D2EDA">
          <w:rPr>
            <w:noProof/>
            <w:webHidden/>
          </w:rPr>
          <w:tab/>
        </w:r>
        <w:r w:rsidR="005D2EDA">
          <w:rPr>
            <w:noProof/>
            <w:webHidden/>
          </w:rPr>
          <w:fldChar w:fldCharType="begin"/>
        </w:r>
        <w:r w:rsidR="005D2EDA">
          <w:rPr>
            <w:noProof/>
            <w:webHidden/>
          </w:rPr>
          <w:instrText xml:space="preserve"> PAGEREF _Toc173508227 \h </w:instrText>
        </w:r>
        <w:r w:rsidR="005D2EDA">
          <w:rPr>
            <w:noProof/>
            <w:webHidden/>
          </w:rPr>
        </w:r>
        <w:r w:rsidR="005D2EDA">
          <w:rPr>
            <w:noProof/>
            <w:webHidden/>
          </w:rPr>
          <w:fldChar w:fldCharType="separate"/>
        </w:r>
        <w:r w:rsidR="005D2EDA">
          <w:rPr>
            <w:noProof/>
            <w:webHidden/>
          </w:rPr>
          <w:t>8</w:t>
        </w:r>
        <w:r w:rsidR="005D2EDA">
          <w:rPr>
            <w:noProof/>
            <w:webHidden/>
          </w:rPr>
          <w:fldChar w:fldCharType="end"/>
        </w:r>
      </w:hyperlink>
    </w:p>
    <w:p w14:paraId="48DA0898" w14:textId="747B47BC" w:rsidR="005D2EDA" w:rsidRDefault="00000000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3508228" w:history="1">
        <w:r w:rsidR="005D2EDA" w:rsidRPr="00B97659">
          <w:rPr>
            <w:rStyle w:val="Hyperlink"/>
            <w:noProof/>
          </w:rPr>
          <w:t>Hình 3. Lamda = 0.01</w:t>
        </w:r>
        <w:r w:rsidR="005D2EDA">
          <w:rPr>
            <w:noProof/>
            <w:webHidden/>
          </w:rPr>
          <w:tab/>
        </w:r>
        <w:r w:rsidR="005D2EDA">
          <w:rPr>
            <w:noProof/>
            <w:webHidden/>
          </w:rPr>
          <w:fldChar w:fldCharType="begin"/>
        </w:r>
        <w:r w:rsidR="005D2EDA">
          <w:rPr>
            <w:noProof/>
            <w:webHidden/>
          </w:rPr>
          <w:instrText xml:space="preserve"> PAGEREF _Toc173508228 \h </w:instrText>
        </w:r>
        <w:r w:rsidR="005D2EDA">
          <w:rPr>
            <w:noProof/>
            <w:webHidden/>
          </w:rPr>
        </w:r>
        <w:r w:rsidR="005D2EDA">
          <w:rPr>
            <w:noProof/>
            <w:webHidden/>
          </w:rPr>
          <w:fldChar w:fldCharType="separate"/>
        </w:r>
        <w:r w:rsidR="005D2EDA">
          <w:rPr>
            <w:noProof/>
            <w:webHidden/>
          </w:rPr>
          <w:t>9</w:t>
        </w:r>
        <w:r w:rsidR="005D2EDA">
          <w:rPr>
            <w:noProof/>
            <w:webHidden/>
          </w:rPr>
          <w:fldChar w:fldCharType="end"/>
        </w:r>
      </w:hyperlink>
    </w:p>
    <w:p w14:paraId="6F889797" w14:textId="06E1B4C2" w:rsidR="005D2EDA" w:rsidRDefault="00000000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3508229" w:history="1">
        <w:r w:rsidR="005D2EDA" w:rsidRPr="00B97659">
          <w:rPr>
            <w:rStyle w:val="Hyperlink"/>
            <w:noProof/>
          </w:rPr>
          <w:t>Hình 4. Lamda = 1</w:t>
        </w:r>
        <w:r w:rsidR="005D2EDA">
          <w:rPr>
            <w:noProof/>
            <w:webHidden/>
          </w:rPr>
          <w:tab/>
        </w:r>
        <w:r w:rsidR="005D2EDA">
          <w:rPr>
            <w:noProof/>
            <w:webHidden/>
          </w:rPr>
          <w:fldChar w:fldCharType="begin"/>
        </w:r>
        <w:r w:rsidR="005D2EDA">
          <w:rPr>
            <w:noProof/>
            <w:webHidden/>
          </w:rPr>
          <w:instrText xml:space="preserve"> PAGEREF _Toc173508229 \h </w:instrText>
        </w:r>
        <w:r w:rsidR="005D2EDA">
          <w:rPr>
            <w:noProof/>
            <w:webHidden/>
          </w:rPr>
        </w:r>
        <w:r w:rsidR="005D2EDA">
          <w:rPr>
            <w:noProof/>
            <w:webHidden/>
          </w:rPr>
          <w:fldChar w:fldCharType="separate"/>
        </w:r>
        <w:r w:rsidR="005D2EDA">
          <w:rPr>
            <w:noProof/>
            <w:webHidden/>
          </w:rPr>
          <w:t>9</w:t>
        </w:r>
        <w:r w:rsidR="005D2EDA">
          <w:rPr>
            <w:noProof/>
            <w:webHidden/>
          </w:rPr>
          <w:fldChar w:fldCharType="end"/>
        </w:r>
      </w:hyperlink>
    </w:p>
    <w:p w14:paraId="662C7D08" w14:textId="7721E25A" w:rsidR="005D2EDA" w:rsidRDefault="00000000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3508230" w:history="1">
        <w:r w:rsidR="005D2EDA" w:rsidRPr="00B97659">
          <w:rPr>
            <w:rStyle w:val="Hyperlink"/>
            <w:noProof/>
          </w:rPr>
          <w:t>Hình 5. Lamda = 0.1</w:t>
        </w:r>
        <w:r w:rsidR="005D2EDA">
          <w:rPr>
            <w:noProof/>
            <w:webHidden/>
          </w:rPr>
          <w:tab/>
        </w:r>
        <w:r w:rsidR="005D2EDA">
          <w:rPr>
            <w:noProof/>
            <w:webHidden/>
          </w:rPr>
          <w:fldChar w:fldCharType="begin"/>
        </w:r>
        <w:r w:rsidR="005D2EDA">
          <w:rPr>
            <w:noProof/>
            <w:webHidden/>
          </w:rPr>
          <w:instrText xml:space="preserve"> PAGEREF _Toc173508230 \h </w:instrText>
        </w:r>
        <w:r w:rsidR="005D2EDA">
          <w:rPr>
            <w:noProof/>
            <w:webHidden/>
          </w:rPr>
        </w:r>
        <w:r w:rsidR="005D2EDA">
          <w:rPr>
            <w:noProof/>
            <w:webHidden/>
          </w:rPr>
          <w:fldChar w:fldCharType="separate"/>
        </w:r>
        <w:r w:rsidR="005D2EDA">
          <w:rPr>
            <w:noProof/>
            <w:webHidden/>
          </w:rPr>
          <w:t>10</w:t>
        </w:r>
        <w:r w:rsidR="005D2EDA">
          <w:rPr>
            <w:noProof/>
            <w:webHidden/>
          </w:rPr>
          <w:fldChar w:fldCharType="end"/>
        </w:r>
      </w:hyperlink>
    </w:p>
    <w:p w14:paraId="53C57B70" w14:textId="52D42D24" w:rsidR="005D2EDA" w:rsidRDefault="00000000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3508231" w:history="1">
        <w:r w:rsidR="005D2EDA" w:rsidRPr="00B97659">
          <w:rPr>
            <w:rStyle w:val="Hyperlink"/>
            <w:noProof/>
          </w:rPr>
          <w:t>Hình 6. Lamda = 0.01</w:t>
        </w:r>
        <w:r w:rsidR="005D2EDA">
          <w:rPr>
            <w:noProof/>
            <w:webHidden/>
          </w:rPr>
          <w:tab/>
        </w:r>
        <w:r w:rsidR="005D2EDA">
          <w:rPr>
            <w:noProof/>
            <w:webHidden/>
          </w:rPr>
          <w:fldChar w:fldCharType="begin"/>
        </w:r>
        <w:r w:rsidR="005D2EDA">
          <w:rPr>
            <w:noProof/>
            <w:webHidden/>
          </w:rPr>
          <w:instrText xml:space="preserve"> PAGEREF _Toc173508231 \h </w:instrText>
        </w:r>
        <w:r w:rsidR="005D2EDA">
          <w:rPr>
            <w:noProof/>
            <w:webHidden/>
          </w:rPr>
        </w:r>
        <w:r w:rsidR="005D2EDA">
          <w:rPr>
            <w:noProof/>
            <w:webHidden/>
          </w:rPr>
          <w:fldChar w:fldCharType="separate"/>
        </w:r>
        <w:r w:rsidR="005D2EDA">
          <w:rPr>
            <w:noProof/>
            <w:webHidden/>
          </w:rPr>
          <w:t>10</w:t>
        </w:r>
        <w:r w:rsidR="005D2EDA">
          <w:rPr>
            <w:noProof/>
            <w:webHidden/>
          </w:rPr>
          <w:fldChar w:fldCharType="end"/>
        </w:r>
      </w:hyperlink>
    </w:p>
    <w:p w14:paraId="72FA2D6B" w14:textId="15D2E279" w:rsidR="005D2EDA" w:rsidRDefault="005D2EDA" w:rsidP="005D2EDA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rFonts w:asciiTheme="minorHAnsi" w:eastAsiaTheme="minorEastAsia" w:hAnsiTheme="minorHAnsi" w:cstheme="minorBidi"/>
          <w:noProof/>
          <w:sz w:val="22"/>
          <w:szCs w:val="22"/>
        </w:rPr>
        <w:fldChar w:fldCharType="end"/>
      </w:r>
    </w:p>
    <w:p w14:paraId="68C62DAB" w14:textId="7C956D63" w:rsidR="00003F24" w:rsidRPr="005D2EDA" w:rsidRDefault="005D2EDA" w:rsidP="005D2EDA">
      <w:pPr>
        <w:jc w:val="left"/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rFonts w:asciiTheme="minorHAnsi" w:eastAsiaTheme="minorEastAsia" w:hAnsiTheme="minorHAnsi" w:cstheme="minorBidi"/>
          <w:noProof/>
          <w:sz w:val="22"/>
          <w:szCs w:val="22"/>
        </w:rPr>
        <w:br w:type="page"/>
      </w:r>
    </w:p>
    <w:p w14:paraId="1573E48F" w14:textId="1B781D1B" w:rsidR="00A13F1E" w:rsidRDefault="00663BBF" w:rsidP="00C35986">
      <w:pPr>
        <w:pStyle w:val="Heading1"/>
      </w:pPr>
      <w:bookmarkStart w:id="4" w:name="_Toc173508212"/>
      <w:r>
        <w:lastRenderedPageBreak/>
        <w:t>YÊU CẦU</w:t>
      </w:r>
      <w:bookmarkEnd w:id="4"/>
    </w:p>
    <w:p w14:paraId="0E501F05" w14:textId="77777777" w:rsidR="00A13F1E" w:rsidRPr="00B467C0" w:rsidRDefault="00A13F1E" w:rsidP="00B467C0">
      <w:pPr>
        <w:spacing w:line="276" w:lineRule="auto"/>
      </w:pPr>
    </w:p>
    <w:p w14:paraId="17C7F17E" w14:textId="77777777" w:rsidR="00F26A0F" w:rsidRPr="00557F52" w:rsidRDefault="00F26A0F" w:rsidP="00F26A0F">
      <w:pPr>
        <w:spacing w:line="360" w:lineRule="auto"/>
        <w:rPr>
          <w:noProof/>
          <w:sz w:val="28"/>
          <w:szCs w:val="28"/>
          <w:lang w:val="vi-VN"/>
        </w:rPr>
      </w:pPr>
      <w:bookmarkStart w:id="5" w:name="OLE_LINK71"/>
      <w:bookmarkStart w:id="6" w:name="OLE_LINK72"/>
      <w:bookmarkStart w:id="7" w:name="OLE_LINK3"/>
      <w:r w:rsidRPr="00557F52">
        <w:rPr>
          <w:noProof/>
          <w:sz w:val="28"/>
          <w:szCs w:val="28"/>
          <w:lang w:val="vi-VN"/>
        </w:rPr>
        <w:t>Các bạn sử dụng tập dữ liệu của bài tập 5, mô hình dữ liệu x theo dạng bậc 6</w:t>
      </w:r>
    </w:p>
    <w:p w14:paraId="6C883547" w14:textId="77777777" w:rsidR="00F26A0F" w:rsidRPr="00557F52" w:rsidRDefault="00F26A0F" w:rsidP="00F26A0F">
      <w:pPr>
        <w:spacing w:line="360" w:lineRule="auto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và làm các công việc sau:</w:t>
      </w:r>
    </w:p>
    <w:p w14:paraId="459DC15A" w14:textId="7D1099A1" w:rsidR="00F26A0F" w:rsidRPr="00557F52" w:rsidRDefault="00F26A0F" w:rsidP="00F26A0F">
      <w:pPr>
        <w:spacing w:line="360" w:lineRule="auto"/>
        <w:ind w:left="720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1. Chia dữ liệu ra thành 2 tập: training (70%) và validation (30%). Phải đảm bảo</w:t>
      </w:r>
      <w:r>
        <w:rPr>
          <w:noProof/>
          <w:sz w:val="28"/>
          <w:szCs w:val="28"/>
        </w:rPr>
        <w:t xml:space="preserve"> </w:t>
      </w:r>
      <w:r w:rsidRPr="00557F52">
        <w:rPr>
          <w:noProof/>
          <w:sz w:val="28"/>
          <w:szCs w:val="28"/>
          <w:lang w:val="vi-VN"/>
        </w:rPr>
        <w:t>việc chia dữ liệu là ngẫu nhiên và tỷ lệ positive và negative cân bằng.</w:t>
      </w:r>
    </w:p>
    <w:p w14:paraId="500F7A5A" w14:textId="77777777" w:rsidR="00F26A0F" w:rsidRPr="00557F52" w:rsidRDefault="00F26A0F" w:rsidP="00F26A0F">
      <w:pPr>
        <w:spacing w:line="360" w:lineRule="auto"/>
        <w:ind w:left="720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2. Viết chương trình cho phép học các tham số của mô hình phân loại phi</w:t>
      </w:r>
    </w:p>
    <w:p w14:paraId="7CD5B4AB" w14:textId="77777777" w:rsidR="00F26A0F" w:rsidRPr="00557F52" w:rsidRDefault="00F26A0F" w:rsidP="00F26A0F">
      <w:pPr>
        <w:spacing w:line="360" w:lineRule="auto"/>
        <w:ind w:left="720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tuyến trên có sử dụng regularization L2 và L1.</w:t>
      </w:r>
    </w:p>
    <w:p w14:paraId="574A3C5B" w14:textId="77777777" w:rsidR="00F26A0F" w:rsidRDefault="00F26A0F" w:rsidP="00F26A0F">
      <w:pPr>
        <w:spacing w:line="360" w:lineRule="auto"/>
        <w:ind w:left="720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3. Tính J ở mỗi vòng lặp cho cả hai tập, chọn điểm dừng phù hợp.</w:t>
      </w:r>
    </w:p>
    <w:p w14:paraId="77BF2E47" w14:textId="1204A568" w:rsidR="00BE1EBA" w:rsidRPr="00F26A0F" w:rsidRDefault="00F26A0F" w:rsidP="00F26A0F">
      <w:pPr>
        <w:spacing w:line="360" w:lineRule="auto"/>
        <w:ind w:left="720"/>
        <w:rPr>
          <w:noProof/>
          <w:sz w:val="28"/>
          <w:szCs w:val="28"/>
          <w:lang w:val="vi-VN"/>
        </w:rPr>
        <w:sectPr w:rsidR="00BE1EBA" w:rsidRPr="00F26A0F" w:rsidSect="00FC442A">
          <w:headerReference w:type="first" r:id="rId14"/>
          <w:pgSz w:w="11907" w:h="16840" w:code="9"/>
          <w:pgMar w:top="1134" w:right="1134" w:bottom="1134" w:left="1985" w:header="720" w:footer="720" w:gutter="0"/>
          <w:cols w:space="720"/>
          <w:titlePg/>
          <w:docGrid w:linePitch="360"/>
        </w:sectPr>
      </w:pPr>
      <w:r w:rsidRPr="00557F52">
        <w:rPr>
          <w:noProof/>
          <w:sz w:val="28"/>
          <w:szCs w:val="28"/>
          <w:lang w:val="vi-VN"/>
        </w:rPr>
        <w:t>4. Thay đổi lambda và tính J cho mỗi lambda tương ứng cho cả hai tập. Vẽ</w:t>
      </w:r>
      <w:r>
        <w:rPr>
          <w:noProof/>
          <w:sz w:val="28"/>
          <w:szCs w:val="28"/>
        </w:rPr>
        <w:t xml:space="preserve"> </w:t>
      </w:r>
      <w:r w:rsidRPr="00557F52">
        <w:rPr>
          <w:noProof/>
          <w:sz w:val="28"/>
          <w:szCs w:val="28"/>
          <w:lang w:val="vi-VN"/>
        </w:rPr>
        <w:t>biểu đồ quan hệ giữa J và lambda từ đó lựa chọn lambda phù hợp.</w:t>
      </w:r>
    </w:p>
    <w:p w14:paraId="1E74DDAE" w14:textId="09936CBC" w:rsidR="00976F06" w:rsidRDefault="008A048A" w:rsidP="00BE1EBA">
      <w:pPr>
        <w:pStyle w:val="Heading1"/>
      </w:pPr>
      <w:bookmarkStart w:id="8" w:name="_Toc173508213"/>
      <w:r>
        <w:lastRenderedPageBreak/>
        <w:t>THỰC HIỆN</w:t>
      </w:r>
      <w:bookmarkEnd w:id="8"/>
    </w:p>
    <w:p w14:paraId="17D4255D" w14:textId="756B2EB3" w:rsidR="0006213D" w:rsidRDefault="0006213D" w:rsidP="00F26A0F">
      <w:pPr>
        <w:pStyle w:val="Heading2"/>
      </w:pPr>
      <w:bookmarkStart w:id="9" w:name="_Toc173508214"/>
      <w:bookmarkEnd w:id="5"/>
      <w:bookmarkEnd w:id="6"/>
      <w:bookmarkEnd w:id="7"/>
      <w:r>
        <w:t>Chương trình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78"/>
      </w:tblGrid>
      <w:tr w:rsidR="00F26A0F" w14:paraId="51E56099" w14:textId="77777777" w:rsidTr="00F26A0F">
        <w:tc>
          <w:tcPr>
            <w:tcW w:w="9621" w:type="dxa"/>
          </w:tcPr>
          <w:p w14:paraId="1ACB4EFB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impor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andas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as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d</w:t>
            </w:r>
          </w:p>
          <w:p w14:paraId="04A1A23E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impor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numpy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as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</w:p>
          <w:p w14:paraId="47D9DAB2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impor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matplotlib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yplo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as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</w:p>
          <w:p w14:paraId="0BA7C505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3E3E08F0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Load the data</w:t>
            </w:r>
          </w:p>
          <w:p w14:paraId="6CE9BAE6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df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d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read_csv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"ex5data.txt"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header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Non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sep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","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5DB3EFFB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x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df.values[:, :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</w:t>
            </w:r>
          </w:p>
          <w:p w14:paraId="5B0A55B6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y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df.values[:,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</w:t>
            </w:r>
          </w:p>
          <w:p w14:paraId="368705AD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m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y)</w:t>
            </w:r>
          </w:p>
          <w:p w14:paraId="74F1A086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74A83D59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Separate positive and negative examples</w:t>
            </w:r>
          </w:p>
          <w:p w14:paraId="75466528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x_pos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x[y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, :]</w:t>
            </w:r>
          </w:p>
          <w:p w14:paraId="28A3AA0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x_neg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x[y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, :]</w:t>
            </w:r>
          </w:p>
          <w:p w14:paraId="29BF1AE0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2376C3A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Calculate the number of examples for training (70%) and testing (30%)</w:t>
            </w:r>
          </w:p>
          <w:p w14:paraId="1E3D24C1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num_pos_train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in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.7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x_pos))</w:t>
            </w:r>
          </w:p>
          <w:p w14:paraId="2AB7CB58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num_neg_train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in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.7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x_neg))</w:t>
            </w:r>
          </w:p>
          <w:p w14:paraId="6800B087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num_pos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(x_pos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num_pos_train</w:t>
            </w:r>
          </w:p>
          <w:p w14:paraId="7D8128C5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num_neg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(x_neg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num_neg_train</w:t>
            </w:r>
          </w:p>
          <w:p w14:paraId="5F0605D3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051A5E07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Set the random seed for reproducibility</w:t>
            </w:r>
          </w:p>
          <w:p w14:paraId="5F95D502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random.seed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12199CD9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7BA2F29E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Shuffle the indices</w:t>
            </w:r>
          </w:p>
          <w:p w14:paraId="354283AC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pos_indices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random.permutation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x_pos))</w:t>
            </w:r>
          </w:p>
          <w:p w14:paraId="53C22318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neg_indices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random.permutation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x_neg))</w:t>
            </w:r>
          </w:p>
          <w:p w14:paraId="59C91FBE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13D39591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Select training and testing indices</w:t>
            </w:r>
          </w:p>
          <w:p w14:paraId="371D917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rain_pos_indices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pos_indices[:num_pos_train]</w:t>
            </w:r>
          </w:p>
          <w:p w14:paraId="0462B8D6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rain_neg_indices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neg_indices[:num_neg_train]</w:t>
            </w:r>
          </w:p>
          <w:p w14:paraId="5A59901B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est_pos_indices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pos_indices[num_pos_train:]</w:t>
            </w:r>
          </w:p>
          <w:p w14:paraId="38FA35A6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est_neg_indices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neg_indices[num_neg_train:]</w:t>
            </w:r>
          </w:p>
          <w:p w14:paraId="71E8F2F9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10BE3A37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Create the DataFrames</w:t>
            </w:r>
          </w:p>
          <w:p w14:paraId="6CCBF7E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rain_X_ori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vstack((x_pos[train_pos_indices], x_neg[train_neg_indices]))</w:t>
            </w:r>
          </w:p>
          <w:p w14:paraId="67F2C517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rain_y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hstack((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.ones(num_pos_train)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zeros(num_neg_train)))</w:t>
            </w:r>
          </w:p>
          <w:p w14:paraId="677FF193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est_X_ori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vstack((x_pos[test_pos_indices], x_neg[test_neg_indices]))</w:t>
            </w:r>
          </w:p>
          <w:p w14:paraId="326375A9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est_y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hstack((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.ones(num_pos_test)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zeros(num_neg_test)))</w:t>
            </w:r>
          </w:p>
          <w:p w14:paraId="2CA5A565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69C6D4B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Plotting the data</w:t>
            </w:r>
          </w:p>
          <w:p w14:paraId="0BDBD6E3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catte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(x_pos[: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], x_pos[: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]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c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r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label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Positive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0BCF8AD9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catte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(x_neg[: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], x_neg[: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]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c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k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label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Negative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340E6C24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lastRenderedPageBreak/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xlabel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Feature 1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28577B98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ylabel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Feature 2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3F2D39E1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gend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)</w:t>
            </w:r>
          </w:p>
          <w:p w14:paraId="45124767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how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)</w:t>
            </w:r>
          </w:p>
          <w:p w14:paraId="0D2B5194" w14:textId="77777777" w:rsidR="00F26A0F" w:rsidRDefault="00F26A0F" w:rsidP="00F26A0F"/>
        </w:tc>
      </w:tr>
    </w:tbl>
    <w:p w14:paraId="2BEB70A8" w14:textId="77777777" w:rsidR="00F26A0F" w:rsidRPr="00F26A0F" w:rsidRDefault="00F26A0F" w:rsidP="00F26A0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78"/>
      </w:tblGrid>
      <w:tr w:rsidR="00F26A0F" w14:paraId="61277164" w14:textId="77777777" w:rsidTr="00F26A0F">
        <w:tc>
          <w:tcPr>
            <w:tcW w:w="9621" w:type="dxa"/>
          </w:tcPr>
          <w:p w14:paraId="25DD4276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def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mapfeatur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x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x2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m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degre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:</w:t>
            </w:r>
          </w:p>
          <w:p w14:paraId="344B7239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X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ones((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m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)</w:t>
            </w:r>
          </w:p>
          <w:p w14:paraId="4D69C7E0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fo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i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i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rang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degree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:</w:t>
            </w:r>
          </w:p>
          <w:p w14:paraId="6E25CE0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   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fo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j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i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rang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i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:</w:t>
            </w:r>
          </w:p>
          <w:p w14:paraId="3B5E4487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       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X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concatenate(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X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reshape((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x1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i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j))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x2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j, (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m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,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)))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2A77C24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retur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X</w:t>
            </w:r>
          </w:p>
          <w:p w14:paraId="4F656327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degree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6</w:t>
            </w:r>
          </w:p>
          <w:p w14:paraId="7F99B9F0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rain_X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mapfeatur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train_X_ori[:,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, train_X_ori[:,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, train_X_ori.shape[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, degree)</w:t>
            </w:r>
          </w:p>
          <w:p w14:paraId="477F262C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est_X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mapfeatur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test_X_ori[:,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, test_X_ori[:,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, test_X_ori.shape[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, degree)</w:t>
            </w:r>
          </w:p>
          <w:p w14:paraId="678E823E" w14:textId="77777777" w:rsidR="00F26A0F" w:rsidRDefault="00F26A0F" w:rsidP="00667162"/>
        </w:tc>
      </w:tr>
    </w:tbl>
    <w:p w14:paraId="23188385" w14:textId="4D2561EF" w:rsidR="00667162" w:rsidRDefault="00667162" w:rsidP="0066716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78"/>
      </w:tblGrid>
      <w:tr w:rsidR="00F26A0F" w14:paraId="6C9344B9" w14:textId="77777777" w:rsidTr="00F26A0F">
        <w:tc>
          <w:tcPr>
            <w:tcW w:w="9621" w:type="dxa"/>
          </w:tcPr>
          <w:p w14:paraId="2EFB5CC9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Regularized logistic regression L2</w:t>
            </w:r>
          </w:p>
          <w:p w14:paraId="7C23575E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ite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0000</w:t>
            </w:r>
          </w:p>
          <w:p w14:paraId="72DBB4DF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lr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.1</w:t>
            </w:r>
          </w:p>
          <w:p w14:paraId="71B6B570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lambda_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 </w:t>
            </w: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Regularization parameter</w:t>
            </w:r>
          </w:p>
          <w:p w14:paraId="095B6F38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J_train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zeros(ite)</w:t>
            </w:r>
          </w:p>
          <w:p w14:paraId="13C66F9E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J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zeros(ite)</w:t>
            </w:r>
          </w:p>
          <w:p w14:paraId="3EB4C3AF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rain_y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reshape(train_y, 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(train_y)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)</w:t>
            </w:r>
          </w:p>
          <w:p w14:paraId="37C3EEC3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est_y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reshape(test_y, 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(test_y)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)</w:t>
            </w:r>
          </w:p>
          <w:p w14:paraId="72AB6EAD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random.seed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2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35C1D9C3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heta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random.rand(train_X.shape[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]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68CBCB81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m_train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train_y)</w:t>
            </w:r>
          </w:p>
          <w:p w14:paraId="6D4B0082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m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test_y)</w:t>
            </w:r>
          </w:p>
          <w:p w14:paraId="715F6399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z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dot(train_X, theta)</w:t>
            </w:r>
          </w:p>
          <w:p w14:paraId="737CE5D5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h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exp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z))</w:t>
            </w:r>
          </w:p>
          <w:p w14:paraId="198A02F5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z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dot(test_X, theta)</w:t>
            </w:r>
          </w:p>
          <w:p w14:paraId="5EA03E1B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h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exp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z_test))</w:t>
            </w:r>
          </w:p>
          <w:p w14:paraId="447B6820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4D56770E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fo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i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i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rang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ite):</w:t>
            </w:r>
          </w:p>
          <w:p w14:paraId="09222F5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theta_tmp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theta.copy()</w:t>
            </w:r>
          </w:p>
          <w:p w14:paraId="7F7F4C4F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    theta_tmp[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]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</w:p>
          <w:p w14:paraId="519F70E1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gradien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m_train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.dot(train_X.T, (h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train_y)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lambda_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m_train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theta_tmp</w:t>
            </w:r>
          </w:p>
          <w:p w14:paraId="6CBA3D14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theta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theta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lr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gradient</w:t>
            </w:r>
          </w:p>
          <w:p w14:paraId="3FC62433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theta_tmp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theta.copy()</w:t>
            </w:r>
          </w:p>
          <w:p w14:paraId="2F677CC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    theta_tmp[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]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</w:p>
          <w:p w14:paraId="302B1711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z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dot(train_X, theta)</w:t>
            </w:r>
          </w:p>
          <w:p w14:paraId="0020BE2C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h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exp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z))</w:t>
            </w:r>
          </w:p>
          <w:p w14:paraId="032C4D0B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z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dot(test_X, theta)</w:t>
            </w:r>
          </w:p>
          <w:p w14:paraId="5594552B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lastRenderedPageBreak/>
              <w:t xml:space="preserve">    h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exp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z_test))</w:t>
            </w:r>
          </w:p>
          <w:p w14:paraId="36944759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J_train[i]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mean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train_y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log(h)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train_y)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log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h)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lambda_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2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m_train)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sum(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square(theta_tmp))</w:t>
            </w:r>
          </w:p>
          <w:p w14:paraId="7181FB18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J_test[i]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mean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test_y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log(h_test)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test_y)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log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h_test)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lambda_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2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m_test)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sum(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square(theta_tmp))</w:t>
            </w:r>
          </w:p>
          <w:p w14:paraId="228AB8C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3EDFD49B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Create a figure and a set of subplots</w:t>
            </w:r>
          </w:p>
          <w:p w14:paraId="2BEC1321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fig, axs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ubplots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)</w:t>
            </w:r>
          </w:p>
          <w:p w14:paraId="1AA6A425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05F3DA0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axs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plo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J_train)</w:t>
            </w:r>
          </w:p>
          <w:p w14:paraId="770066C1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axs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plo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J_test)</w:t>
            </w:r>
          </w:p>
          <w:p w14:paraId="6572F1FF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axs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et_xlabel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Iteration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05BAB575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axs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et_ylabel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Cost (J)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66CFF99B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axs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et_titl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Cost Function in training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53A7A0AD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60CBDFDE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Layout so plots do not overlap</w:t>
            </w:r>
          </w:p>
          <w:p w14:paraId="08582B62" w14:textId="5A12E457" w:rsid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fig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tight_layou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)</w:t>
            </w:r>
          </w:p>
          <w:p w14:paraId="5A5B71AC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catte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x_pos[train_pos_indices][:,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, x_pos[train_pos_indices][:,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]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c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r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0124C6CE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catte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x_neg[train_neg_indices][:,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, x_neg[train_neg_indices][:,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,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c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k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7AEB6ED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u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linspace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5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5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35088CDF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v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linspace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5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5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241106C7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z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zeros(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u),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v)))</w:t>
            </w:r>
          </w:p>
          <w:p w14:paraId="3C3DC9E0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fo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i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i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rang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u)):</w:t>
            </w:r>
          </w:p>
          <w:p w14:paraId="29765817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fo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j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i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rang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v)):</w:t>
            </w:r>
          </w:p>
          <w:p w14:paraId="3C1E294C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    z[i, j]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dot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mapfeatur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(u[i], v[j]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, degree), theta)</w:t>
            </w:r>
          </w:p>
          <w:p w14:paraId="6C231243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z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z.T</w:t>
            </w:r>
          </w:p>
          <w:p w14:paraId="21CEC3CF" w14:textId="7ACAF7A3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contou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(u, v, z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6A9B8D94" w14:textId="77777777" w:rsidR="00F26A0F" w:rsidRDefault="00F26A0F" w:rsidP="00667162"/>
        </w:tc>
      </w:tr>
    </w:tbl>
    <w:p w14:paraId="2E2ADFDF" w14:textId="77777777" w:rsidR="00F26A0F" w:rsidRPr="00667162" w:rsidRDefault="00F26A0F" w:rsidP="0066716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78"/>
      </w:tblGrid>
      <w:tr w:rsidR="00F26A0F" w14:paraId="653C6C48" w14:textId="77777777" w:rsidTr="00F26A0F">
        <w:tc>
          <w:tcPr>
            <w:tcW w:w="9621" w:type="dxa"/>
          </w:tcPr>
          <w:p w14:paraId="2C35D22D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Regularized logistic regression L1</w:t>
            </w:r>
          </w:p>
          <w:p w14:paraId="27CCDFB7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ite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500</w:t>
            </w:r>
          </w:p>
          <w:p w14:paraId="79AF4160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lr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.1</w:t>
            </w:r>
          </w:p>
          <w:p w14:paraId="536BEE2B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lambda_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</w:p>
          <w:p w14:paraId="6E9CCFD8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J_train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zeros(ite)</w:t>
            </w:r>
          </w:p>
          <w:p w14:paraId="10DE84B6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J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zeros(ite)</w:t>
            </w:r>
          </w:p>
          <w:p w14:paraId="4395FBAE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rain_y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reshape(train_y, 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(train_y)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)</w:t>
            </w:r>
          </w:p>
          <w:p w14:paraId="6BE51993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est_y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reshape(test_y, 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(test_y)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)</w:t>
            </w:r>
          </w:p>
          <w:p w14:paraId="4F1314A9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random.seed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2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2A0C85C4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theta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random.rand(train_X.shape[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]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3D747909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m_train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train_y)</w:t>
            </w:r>
          </w:p>
          <w:p w14:paraId="38541707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m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test_y)</w:t>
            </w:r>
          </w:p>
          <w:p w14:paraId="0D042955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z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dot(train_X, theta)</w:t>
            </w:r>
          </w:p>
          <w:p w14:paraId="73B267C9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h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exp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z))</w:t>
            </w:r>
          </w:p>
          <w:p w14:paraId="1E4475EB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z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dot(test_X, theta)</w:t>
            </w:r>
          </w:p>
          <w:p w14:paraId="436C816D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h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exp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z_test))</w:t>
            </w:r>
          </w:p>
          <w:p w14:paraId="34AE1042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14B28FC4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lastRenderedPageBreak/>
              <w:t>fo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i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i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rang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ite):</w:t>
            </w:r>
          </w:p>
          <w:p w14:paraId="2142193D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theta_tmp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theta.copy()</w:t>
            </w:r>
          </w:p>
          <w:p w14:paraId="7FCEF420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    theta_tmp[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]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</w:p>
          <w:p w14:paraId="41786DF4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gradien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m_train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.dot(train_X.T, (h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train_y)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lambda_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m_train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sign(theta_tmp)</w:t>
            </w:r>
          </w:p>
          <w:p w14:paraId="441F0D12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theta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theta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lr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gradient</w:t>
            </w:r>
          </w:p>
          <w:p w14:paraId="764546CC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theta_tmp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theta.copy()</w:t>
            </w:r>
          </w:p>
          <w:p w14:paraId="5ABA0974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    theta_tmp[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]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</w:p>
          <w:p w14:paraId="2E097F08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z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dot(train_X, theta)</w:t>
            </w:r>
          </w:p>
          <w:p w14:paraId="3D5B3238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h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exp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z))</w:t>
            </w:r>
          </w:p>
          <w:p w14:paraId="6EA25FC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z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dot(test_X, theta)</w:t>
            </w:r>
          </w:p>
          <w:p w14:paraId="6641B33B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h_test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exp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z_test))</w:t>
            </w:r>
          </w:p>
          <w:p w14:paraId="0185B92D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J_train[i]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mean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train_y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log(h)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train_y)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log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h)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lambda_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m_train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sum(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abs(theta_tmp))</w:t>
            </w:r>
          </w:p>
          <w:p w14:paraId="021DA58E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J_test[i]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mean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test_y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log(h_test)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test_y)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log(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h_test)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+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(lambda_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/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m_test)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*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sum(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abs(theta_tmp))</w:t>
            </w:r>
          </w:p>
          <w:p w14:paraId="4664E086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270652E7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Create a figure and a set of subplots</w:t>
            </w:r>
          </w:p>
          <w:p w14:paraId="38A72775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fig, axs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ubplots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)</w:t>
            </w:r>
          </w:p>
          <w:p w14:paraId="7FA18E8A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73E63892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axs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plo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J_train)</w:t>
            </w:r>
          </w:p>
          <w:p w14:paraId="62151D5E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axs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plo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J_test)</w:t>
            </w:r>
          </w:p>
          <w:p w14:paraId="5F148161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axs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et_xlabel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Iteration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30B44519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axs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et_ylabel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Cost (J)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0ECBA847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axs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et_titl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Cost Function in training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36035741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</w:p>
          <w:p w14:paraId="39371994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8B949E"/>
                <w:sz w:val="21"/>
                <w:szCs w:val="21"/>
              </w:rPr>
              <w:t># Layout so plots do not overlap</w:t>
            </w:r>
          </w:p>
          <w:p w14:paraId="11DD08C0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fig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tight_layou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)</w:t>
            </w:r>
          </w:p>
          <w:p w14:paraId="1CC276C4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catte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x_pos[train_pos_indices][:,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, x_pos[train_pos_indices][:,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],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c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r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6B530EDF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scatte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x_neg[train_neg_indices][:,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, x_neg[train_neg_indices][:,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],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c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A5D6FF"/>
                <w:sz w:val="21"/>
                <w:szCs w:val="21"/>
              </w:rPr>
              <w:t>'k'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6C6E80C3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u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linspace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5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5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664EAD80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v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linspace(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-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.5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5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736300A8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z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zeros(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u),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v)))</w:t>
            </w:r>
          </w:p>
          <w:p w14:paraId="381D2238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fo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i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i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rang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u)):</w:t>
            </w:r>
          </w:p>
          <w:p w14:paraId="50B69B7B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fo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j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i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rang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len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(v)):</w:t>
            </w:r>
          </w:p>
          <w:p w14:paraId="08778F0F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        z[i, j]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</w:t>
            </w: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np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dot(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mapfeature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(u[i], v[j]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1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, degree), theta)</w:t>
            </w:r>
          </w:p>
          <w:p w14:paraId="6DB7EFF6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z </w:t>
            </w:r>
            <w:r w:rsidRPr="00F26A0F">
              <w:rPr>
                <w:rFonts w:ascii="Consolas" w:hAnsi="Consolas"/>
                <w:color w:val="FF7B72"/>
                <w:sz w:val="21"/>
                <w:szCs w:val="21"/>
              </w:rPr>
              <w:t>=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 z.T</w:t>
            </w:r>
          </w:p>
          <w:p w14:paraId="447DB571" w14:textId="77777777" w:rsidR="00F26A0F" w:rsidRPr="00F26A0F" w:rsidRDefault="00F26A0F" w:rsidP="00F26A0F">
            <w:pPr>
              <w:shd w:val="clear" w:color="auto" w:fill="0D1117"/>
              <w:spacing w:line="285" w:lineRule="atLeast"/>
              <w:jc w:val="left"/>
              <w:rPr>
                <w:rFonts w:ascii="Consolas" w:hAnsi="Consolas"/>
                <w:color w:val="E6EDF3"/>
                <w:sz w:val="21"/>
                <w:szCs w:val="21"/>
              </w:rPr>
            </w:pPr>
            <w:r w:rsidRPr="00F26A0F">
              <w:rPr>
                <w:rFonts w:ascii="Consolas" w:hAnsi="Consolas"/>
                <w:color w:val="FFA657"/>
                <w:sz w:val="21"/>
                <w:szCs w:val="21"/>
              </w:rPr>
              <w:t>plt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.</w:t>
            </w:r>
            <w:r w:rsidRPr="00F26A0F">
              <w:rPr>
                <w:rFonts w:ascii="Consolas" w:hAnsi="Consolas"/>
                <w:color w:val="D2A8FF"/>
                <w:sz w:val="21"/>
                <w:szCs w:val="21"/>
              </w:rPr>
              <w:t>contour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 xml:space="preserve">(u, v, z, </w:t>
            </w:r>
            <w:r w:rsidRPr="00F26A0F">
              <w:rPr>
                <w:rFonts w:ascii="Consolas" w:hAnsi="Consolas"/>
                <w:color w:val="79C0FF"/>
                <w:sz w:val="21"/>
                <w:szCs w:val="21"/>
              </w:rPr>
              <w:t>0</w:t>
            </w:r>
            <w:r w:rsidRPr="00F26A0F">
              <w:rPr>
                <w:rFonts w:ascii="Consolas" w:hAnsi="Consolas"/>
                <w:color w:val="E6EDF3"/>
                <w:sz w:val="21"/>
                <w:szCs w:val="21"/>
              </w:rPr>
              <w:t>)</w:t>
            </w:r>
          </w:p>
          <w:p w14:paraId="599FDF0A" w14:textId="77777777" w:rsidR="00F26A0F" w:rsidRDefault="00F26A0F" w:rsidP="00667162"/>
        </w:tc>
      </w:tr>
    </w:tbl>
    <w:p w14:paraId="3517B06F" w14:textId="77777777" w:rsidR="00667162" w:rsidRPr="00667162" w:rsidRDefault="00667162" w:rsidP="00667162"/>
    <w:p w14:paraId="5EC215C7" w14:textId="09B47CA5" w:rsidR="00667162" w:rsidRDefault="00667162" w:rsidP="00BB45BE">
      <w:pPr>
        <w:pStyle w:val="Heading2"/>
        <w:spacing w:line="360" w:lineRule="auto"/>
      </w:pPr>
      <w:bookmarkStart w:id="10" w:name="_Toc173508215"/>
      <w:r>
        <w:t>Kết quả</w:t>
      </w:r>
      <w:bookmarkEnd w:id="10"/>
    </w:p>
    <w:p w14:paraId="72C3FCD2" w14:textId="448C3379" w:rsidR="00667162" w:rsidRDefault="00667162" w:rsidP="00BB45BE">
      <w:pPr>
        <w:spacing w:line="360" w:lineRule="auto"/>
      </w:pPr>
      <w:r>
        <w:t>Thông số lea</w:t>
      </w:r>
      <w:r w:rsidR="00432EAD">
        <w:t xml:space="preserve">rning rate = </w:t>
      </w:r>
      <w:r w:rsidR="00BB45BE">
        <w:t>0.</w:t>
      </w:r>
      <w:r w:rsidR="00432EAD">
        <w:t>1, số vòng lặp = 10</w:t>
      </w:r>
      <w:r w:rsidR="0039493B">
        <w:t>0</w:t>
      </w:r>
      <w:r w:rsidR="00BB45BE">
        <w:t>0</w:t>
      </w:r>
      <w:r>
        <w:t>0.</w:t>
      </w:r>
    </w:p>
    <w:p w14:paraId="519F8EB5" w14:textId="0E260756" w:rsidR="00BB45BE" w:rsidRPr="00BB45BE" w:rsidRDefault="00BB45BE" w:rsidP="00BB45BE">
      <w:pPr>
        <w:spacing w:line="360" w:lineRule="auto"/>
        <w:rPr>
          <w:u w:val="single"/>
        </w:rPr>
      </w:pPr>
      <w:r w:rsidRPr="00BB45BE">
        <w:rPr>
          <w:u w:val="single"/>
        </w:rPr>
        <w:t>2.2.1. Trường hợp L1:</w:t>
      </w:r>
    </w:p>
    <w:p w14:paraId="7BB8DAE7" w14:textId="77777777" w:rsidR="00BB45BE" w:rsidRDefault="00BB45BE" w:rsidP="00BB45BE">
      <w:pPr>
        <w:keepNext/>
      </w:pPr>
      <w:r w:rsidRPr="00BB45BE">
        <w:rPr>
          <w:noProof/>
        </w:rPr>
        <w:lastRenderedPageBreak/>
        <w:drawing>
          <wp:inline distT="0" distB="0" distL="0" distR="0" wp14:anchorId="581BBD65" wp14:editId="309D1F5E">
            <wp:extent cx="5394960" cy="4016139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401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BD7BF" w14:textId="37A00CBC" w:rsidR="00BB45BE" w:rsidRDefault="00BB45BE" w:rsidP="00BB45BE">
      <w:pPr>
        <w:pStyle w:val="Caption"/>
      </w:pPr>
      <w:bookmarkStart w:id="11" w:name="_Toc173508226"/>
      <w:r>
        <w:t xml:space="preserve">Hình </w:t>
      </w:r>
      <w:fldSimple w:instr=" SEQ Hình \* ARABIC ">
        <w:r w:rsidR="005D2EDA">
          <w:rPr>
            <w:noProof/>
          </w:rPr>
          <w:t>1</w:t>
        </w:r>
      </w:fldSimple>
      <w:r>
        <w:t>. Lamda = 1</w:t>
      </w:r>
      <w:bookmarkEnd w:id="11"/>
    </w:p>
    <w:p w14:paraId="759E784E" w14:textId="77777777" w:rsidR="00BB45BE" w:rsidRDefault="00BB45BE" w:rsidP="00BB45BE">
      <w:pPr>
        <w:keepNext/>
        <w:tabs>
          <w:tab w:val="left" w:pos="2316"/>
        </w:tabs>
      </w:pPr>
      <w:r w:rsidRPr="00BB45BE">
        <w:rPr>
          <w:noProof/>
        </w:rPr>
        <w:drawing>
          <wp:inline distT="0" distB="0" distL="0" distR="0" wp14:anchorId="07E76157" wp14:editId="28C3B6AA">
            <wp:extent cx="5394960" cy="4016139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401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668A6" w14:textId="4DF8AD37" w:rsidR="00E87BCE" w:rsidRDefault="00BB45BE" w:rsidP="00BB45BE">
      <w:pPr>
        <w:pStyle w:val="Caption"/>
        <w:rPr>
          <w:noProof/>
        </w:rPr>
      </w:pPr>
      <w:bookmarkStart w:id="12" w:name="_Toc173508227"/>
      <w:r>
        <w:t xml:space="preserve">Hình </w:t>
      </w:r>
      <w:fldSimple w:instr=" SEQ Hình \* ARABIC ">
        <w:r w:rsidR="005D2EDA">
          <w:rPr>
            <w:noProof/>
          </w:rPr>
          <w:t>2</w:t>
        </w:r>
      </w:fldSimple>
      <w:r>
        <w:rPr>
          <w:noProof/>
        </w:rPr>
        <w:t>. Lamda = 0.1</w:t>
      </w:r>
      <w:bookmarkEnd w:id="12"/>
    </w:p>
    <w:p w14:paraId="51ABD32A" w14:textId="77777777" w:rsidR="00BB45BE" w:rsidRDefault="00BB45BE" w:rsidP="00BB45BE">
      <w:pPr>
        <w:keepNext/>
      </w:pPr>
      <w:r w:rsidRPr="00BB45BE">
        <w:rPr>
          <w:noProof/>
        </w:rPr>
        <w:lastRenderedPageBreak/>
        <w:drawing>
          <wp:inline distT="0" distB="0" distL="0" distR="0" wp14:anchorId="764568F8" wp14:editId="0BEADDDD">
            <wp:extent cx="5394960" cy="4016139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401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5DD9" w14:textId="2D41305E" w:rsidR="00BB45BE" w:rsidRDefault="00BB45BE" w:rsidP="00BB45BE">
      <w:pPr>
        <w:pStyle w:val="Caption"/>
        <w:rPr>
          <w:noProof/>
        </w:rPr>
      </w:pPr>
      <w:bookmarkStart w:id="13" w:name="_Toc173508228"/>
      <w:r>
        <w:t xml:space="preserve">Hình </w:t>
      </w:r>
      <w:fldSimple w:instr=" SEQ Hình \* ARABIC ">
        <w:r w:rsidR="005D2EDA">
          <w:rPr>
            <w:noProof/>
          </w:rPr>
          <w:t>3</w:t>
        </w:r>
      </w:fldSimple>
      <w:r>
        <w:t xml:space="preserve">. </w:t>
      </w:r>
      <w:r>
        <w:rPr>
          <w:noProof/>
        </w:rPr>
        <w:t>Lamda = 0.01</w:t>
      </w:r>
      <w:bookmarkEnd w:id="13"/>
    </w:p>
    <w:p w14:paraId="03168C0E" w14:textId="1FA3DDD3" w:rsidR="00BB45BE" w:rsidRDefault="00BB45BE" w:rsidP="00BB45BE">
      <w:pPr>
        <w:rPr>
          <w:u w:val="single"/>
        </w:rPr>
      </w:pPr>
      <w:r w:rsidRPr="00BB45BE">
        <w:rPr>
          <w:u w:val="single"/>
        </w:rPr>
        <w:t>2.2.2. Trường hợp L2:</w:t>
      </w:r>
    </w:p>
    <w:p w14:paraId="2455973E" w14:textId="77777777" w:rsidR="00BB45BE" w:rsidRDefault="00BB45BE" w:rsidP="00BB45BE">
      <w:pPr>
        <w:keepNext/>
      </w:pPr>
      <w:r w:rsidRPr="00BB45BE">
        <w:rPr>
          <w:noProof/>
          <w:u w:val="single"/>
        </w:rPr>
        <w:drawing>
          <wp:inline distT="0" distB="0" distL="0" distR="0" wp14:anchorId="79BD52C2" wp14:editId="0FFF5D1B">
            <wp:extent cx="5394960" cy="4016139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401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1A2FE" w14:textId="5E5B3DFE" w:rsidR="00BB45BE" w:rsidRDefault="00BB45BE" w:rsidP="00BB45BE">
      <w:pPr>
        <w:pStyle w:val="Caption"/>
      </w:pPr>
      <w:bookmarkStart w:id="14" w:name="_Toc173508229"/>
      <w:r>
        <w:t xml:space="preserve">Hình </w:t>
      </w:r>
      <w:fldSimple w:instr=" SEQ Hình \* ARABIC ">
        <w:r w:rsidR="005D2EDA">
          <w:rPr>
            <w:noProof/>
          </w:rPr>
          <w:t>4</w:t>
        </w:r>
      </w:fldSimple>
      <w:r>
        <w:t>. Lamda = 1</w:t>
      </w:r>
      <w:bookmarkEnd w:id="14"/>
    </w:p>
    <w:p w14:paraId="53705CEE" w14:textId="77777777" w:rsidR="005D2EDA" w:rsidRDefault="005D2EDA" w:rsidP="005D2EDA">
      <w:pPr>
        <w:keepNext/>
      </w:pPr>
      <w:r w:rsidRPr="005D2EDA">
        <w:rPr>
          <w:noProof/>
        </w:rPr>
        <w:lastRenderedPageBreak/>
        <w:drawing>
          <wp:inline distT="0" distB="0" distL="0" distR="0" wp14:anchorId="30DD8A78" wp14:editId="332107E1">
            <wp:extent cx="5394960" cy="4016139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401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8DC28" w14:textId="3AEB67FF" w:rsidR="00BB45BE" w:rsidRDefault="005D2EDA" w:rsidP="005D2EDA">
      <w:pPr>
        <w:pStyle w:val="Caption"/>
      </w:pPr>
      <w:bookmarkStart w:id="15" w:name="_Toc173508230"/>
      <w:r>
        <w:t xml:space="preserve">Hình </w:t>
      </w:r>
      <w:fldSimple w:instr=" SEQ Hình \* ARABIC ">
        <w:r>
          <w:rPr>
            <w:noProof/>
          </w:rPr>
          <w:t>5</w:t>
        </w:r>
      </w:fldSimple>
      <w:r>
        <w:t>. Lamda = 0.1</w:t>
      </w:r>
      <w:bookmarkEnd w:id="15"/>
    </w:p>
    <w:p w14:paraId="3E3AFE36" w14:textId="77777777" w:rsidR="005D2EDA" w:rsidRDefault="005D2EDA" w:rsidP="005D2EDA">
      <w:pPr>
        <w:keepNext/>
      </w:pPr>
      <w:r w:rsidRPr="005D2EDA">
        <w:rPr>
          <w:noProof/>
        </w:rPr>
        <w:drawing>
          <wp:inline distT="0" distB="0" distL="0" distR="0" wp14:anchorId="44B405DF" wp14:editId="7872852F">
            <wp:extent cx="5394960" cy="4016139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401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0280A" w14:textId="29C9BB4A" w:rsidR="005D2EDA" w:rsidRPr="005D2EDA" w:rsidRDefault="005D2EDA" w:rsidP="005D2EDA">
      <w:pPr>
        <w:pStyle w:val="Caption"/>
      </w:pPr>
      <w:bookmarkStart w:id="16" w:name="_Toc173508231"/>
      <w:r>
        <w:t xml:space="preserve">Hình </w:t>
      </w:r>
      <w:fldSimple w:instr=" SEQ Hình \* ARABIC ">
        <w:r>
          <w:rPr>
            <w:noProof/>
          </w:rPr>
          <w:t>6</w:t>
        </w:r>
      </w:fldSimple>
      <w:r>
        <w:t>. Lamda = 0.01</w:t>
      </w:r>
      <w:bookmarkEnd w:id="16"/>
    </w:p>
    <w:sectPr w:rsidR="005D2EDA" w:rsidRPr="005D2EDA" w:rsidSect="00FC442A">
      <w:headerReference w:type="first" r:id="rId21"/>
      <w:pgSz w:w="11907" w:h="16840" w:code="9"/>
      <w:pgMar w:top="1134" w:right="1134" w:bottom="1134" w:left="1985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7DB01" w14:textId="77777777" w:rsidR="00F70E69" w:rsidRDefault="00F70E69">
      <w:r>
        <w:separator/>
      </w:r>
    </w:p>
  </w:endnote>
  <w:endnote w:type="continuationSeparator" w:id="0">
    <w:p w14:paraId="10C7FB64" w14:textId="77777777" w:rsidR="00F70E69" w:rsidRDefault="00F70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-Regular">
    <w:altName w:val="MV Boli"/>
    <w:panose1 w:val="00000000000000000000"/>
    <w:charset w:val="00"/>
    <w:family w:val="roman"/>
    <w:notTrueType/>
    <w:pitch w:val="default"/>
  </w:font>
  <w:font w:name="ArialMT">
    <w:altName w:val="MV Bol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5DCB" w14:textId="77777777" w:rsidR="00B16FAB" w:rsidRDefault="00B448B7" w:rsidP="009462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16FA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D400B8" w14:textId="77777777" w:rsidR="00B16FAB" w:rsidRDefault="00B16FAB" w:rsidP="00B81F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A5D9C" w14:textId="02FC2D0D" w:rsidR="001E2EFE" w:rsidRDefault="001E2EFE">
    <w:pPr>
      <w:pStyle w:val="Footer"/>
      <w:jc w:val="right"/>
    </w:pPr>
  </w:p>
  <w:p w14:paraId="3E2038F3" w14:textId="512BF2D5" w:rsidR="00B16FAB" w:rsidRPr="001218BC" w:rsidRDefault="00B16FAB" w:rsidP="00617413">
    <w:pPr>
      <w:pStyle w:val="Footer"/>
      <w:tabs>
        <w:tab w:val="clear" w:pos="8640"/>
        <w:tab w:val="left" w:pos="8448"/>
        <w:tab w:val="right" w:pos="8789"/>
      </w:tabs>
      <w:ind w:right="-1"/>
      <w:rPr>
        <w:b/>
      </w:rPr>
    </w:pPr>
  </w:p>
  <w:p w14:paraId="78B7E338" w14:textId="77777777" w:rsidR="00161C34" w:rsidRDefault="00161C3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4154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1B18C0" w14:textId="4A61D2A2" w:rsidR="00FC442A" w:rsidRDefault="00FC44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4F0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1206CD2" w14:textId="3689A210" w:rsidR="00FC442A" w:rsidRDefault="00FC4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DC153" w14:textId="77777777" w:rsidR="00F70E69" w:rsidRDefault="00F70E69">
      <w:r>
        <w:separator/>
      </w:r>
    </w:p>
  </w:footnote>
  <w:footnote w:type="continuationSeparator" w:id="0">
    <w:p w14:paraId="028E8F73" w14:textId="77777777" w:rsidR="00F70E69" w:rsidRDefault="00F70E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6CF38" w14:textId="2EF4699E" w:rsidR="00B16FAB" w:rsidRPr="00794E5D" w:rsidRDefault="00B16FAB" w:rsidP="00617413">
    <w:pPr>
      <w:pStyle w:val="Header"/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3BF59" w14:textId="5C26E9AA" w:rsidR="00A30FE4" w:rsidRPr="00C35986" w:rsidRDefault="00C35986" w:rsidP="00C35986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CHƯƠNG </w:t>
    </w:r>
    <w:r w:rsidR="000C3290">
      <w:rPr>
        <w:b/>
      </w:rPr>
      <w:t>2.</w:t>
    </w:r>
    <w:r w:rsidR="00172D83">
      <w:rPr>
        <w:b/>
      </w:rPr>
      <w:t xml:space="preserve"> </w:t>
    </w:r>
    <w:r w:rsidR="000C3290">
      <w:rPr>
        <w:b/>
      </w:rPr>
      <w:t>THỰC HIỆ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50507" w14:textId="77777777" w:rsidR="000C3290" w:rsidRPr="00C35986" w:rsidRDefault="000C3290" w:rsidP="00C35986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CHƯƠNG 2. THỰC HIỆ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978F6" w14:textId="5B9A3FE3" w:rsidR="000C3290" w:rsidRPr="00C35986" w:rsidRDefault="000C3290" w:rsidP="00C35986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CHƯƠNG 3. KẾT LUẬ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2DC678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BF4086"/>
    <w:multiLevelType w:val="multilevel"/>
    <w:tmpl w:val="16BA4E9E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" w15:restartNumberingAfterBreak="0">
    <w:nsid w:val="01856B3E"/>
    <w:multiLevelType w:val="hybridMultilevel"/>
    <w:tmpl w:val="0950C01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" w15:restartNumberingAfterBreak="0">
    <w:nsid w:val="0D1214ED"/>
    <w:multiLevelType w:val="hybridMultilevel"/>
    <w:tmpl w:val="14AC9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33E48"/>
    <w:multiLevelType w:val="hybridMultilevel"/>
    <w:tmpl w:val="0654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C3215"/>
    <w:multiLevelType w:val="hybridMultilevel"/>
    <w:tmpl w:val="34C24380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6" w15:restartNumberingAfterBreak="0">
    <w:nsid w:val="161549DF"/>
    <w:multiLevelType w:val="hybridMultilevel"/>
    <w:tmpl w:val="B93CA7D8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7" w15:restartNumberingAfterBreak="0">
    <w:nsid w:val="16560BA5"/>
    <w:multiLevelType w:val="hybridMultilevel"/>
    <w:tmpl w:val="DE144D3C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8" w15:restartNumberingAfterBreak="0">
    <w:nsid w:val="18193541"/>
    <w:multiLevelType w:val="hybridMultilevel"/>
    <w:tmpl w:val="6A7A2C68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97F60"/>
    <w:multiLevelType w:val="hybridMultilevel"/>
    <w:tmpl w:val="B0124E38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10" w15:restartNumberingAfterBreak="0">
    <w:nsid w:val="219D3F09"/>
    <w:multiLevelType w:val="multilevel"/>
    <w:tmpl w:val="B0124E38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11" w15:restartNumberingAfterBreak="0">
    <w:nsid w:val="24A330C3"/>
    <w:multiLevelType w:val="hybridMultilevel"/>
    <w:tmpl w:val="B828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94D7E"/>
    <w:multiLevelType w:val="hybridMultilevel"/>
    <w:tmpl w:val="5E7C19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F0078E"/>
    <w:multiLevelType w:val="hybridMultilevel"/>
    <w:tmpl w:val="885A79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4" w15:restartNumberingAfterBreak="0">
    <w:nsid w:val="307111D4"/>
    <w:multiLevelType w:val="hybridMultilevel"/>
    <w:tmpl w:val="592073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6E0768"/>
    <w:multiLevelType w:val="hybridMultilevel"/>
    <w:tmpl w:val="B2B8D36E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16" w15:restartNumberingAfterBreak="0">
    <w:nsid w:val="3671405E"/>
    <w:multiLevelType w:val="hybridMultilevel"/>
    <w:tmpl w:val="43F45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B91D41"/>
    <w:multiLevelType w:val="hybridMultilevel"/>
    <w:tmpl w:val="E0AA9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384405"/>
    <w:multiLevelType w:val="hybridMultilevel"/>
    <w:tmpl w:val="7228C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F050E4"/>
    <w:multiLevelType w:val="hybridMultilevel"/>
    <w:tmpl w:val="9C669CEE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20" w15:restartNumberingAfterBreak="0">
    <w:nsid w:val="4656264D"/>
    <w:multiLevelType w:val="hybridMultilevel"/>
    <w:tmpl w:val="31F6F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321196"/>
    <w:multiLevelType w:val="hybridMultilevel"/>
    <w:tmpl w:val="CFC2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985B73"/>
    <w:multiLevelType w:val="hybridMultilevel"/>
    <w:tmpl w:val="AFA49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3318C2"/>
    <w:multiLevelType w:val="hybridMultilevel"/>
    <w:tmpl w:val="FDD435CA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9D05CC"/>
    <w:multiLevelType w:val="hybridMultilevel"/>
    <w:tmpl w:val="01F2142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5" w15:restartNumberingAfterBreak="0">
    <w:nsid w:val="4FC20428"/>
    <w:multiLevelType w:val="hybridMultilevel"/>
    <w:tmpl w:val="B706FEE8"/>
    <w:lvl w:ilvl="0" w:tplc="458EBF7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324"/>
    <w:multiLevelType w:val="hybridMultilevel"/>
    <w:tmpl w:val="927C494A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7" w15:restartNumberingAfterBreak="0">
    <w:nsid w:val="556307FE"/>
    <w:multiLevelType w:val="hybridMultilevel"/>
    <w:tmpl w:val="78B403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8" w15:restartNumberingAfterBreak="0">
    <w:nsid w:val="57505D85"/>
    <w:multiLevelType w:val="hybridMultilevel"/>
    <w:tmpl w:val="16BA4E9E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9" w15:restartNumberingAfterBreak="0">
    <w:nsid w:val="57E41DAE"/>
    <w:multiLevelType w:val="hybridMultilevel"/>
    <w:tmpl w:val="B5B681D2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30" w15:restartNumberingAfterBreak="0">
    <w:nsid w:val="587542A3"/>
    <w:multiLevelType w:val="hybridMultilevel"/>
    <w:tmpl w:val="5B9278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824DD6"/>
    <w:multiLevelType w:val="hybridMultilevel"/>
    <w:tmpl w:val="BECAC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2A0695"/>
    <w:multiLevelType w:val="hybridMultilevel"/>
    <w:tmpl w:val="4E56A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046C4E"/>
    <w:multiLevelType w:val="hybridMultilevel"/>
    <w:tmpl w:val="63D2FEA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685E1A69"/>
    <w:multiLevelType w:val="multilevel"/>
    <w:tmpl w:val="83FA6FC0"/>
    <w:lvl w:ilvl="0">
      <w:start w:val="1"/>
      <w:numFmt w:val="decimal"/>
      <w:pStyle w:val="Heading1"/>
      <w:lvlText w:val="Chương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6AEE73FF"/>
    <w:multiLevelType w:val="multilevel"/>
    <w:tmpl w:val="34C24380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6" w15:restartNumberingAfterBreak="0">
    <w:nsid w:val="6AF87EC3"/>
    <w:multiLevelType w:val="hybridMultilevel"/>
    <w:tmpl w:val="46D835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7" w15:restartNumberingAfterBreak="0">
    <w:nsid w:val="6CB0700F"/>
    <w:multiLevelType w:val="hybridMultilevel"/>
    <w:tmpl w:val="66008794"/>
    <w:lvl w:ilvl="0" w:tplc="D18C6B5E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8" w15:restartNumberingAfterBreak="0">
    <w:nsid w:val="6CD611B3"/>
    <w:multiLevelType w:val="hybridMultilevel"/>
    <w:tmpl w:val="815AE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AD0936"/>
    <w:multiLevelType w:val="hybridMultilevel"/>
    <w:tmpl w:val="1F08C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017C60"/>
    <w:multiLevelType w:val="multilevel"/>
    <w:tmpl w:val="B5B681D2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41" w15:restartNumberingAfterBreak="0">
    <w:nsid w:val="72A502B6"/>
    <w:multiLevelType w:val="hybridMultilevel"/>
    <w:tmpl w:val="451CA390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A17F55"/>
    <w:multiLevelType w:val="multilevel"/>
    <w:tmpl w:val="F8265B50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78867116"/>
    <w:multiLevelType w:val="hybridMultilevel"/>
    <w:tmpl w:val="718ED9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4" w15:restartNumberingAfterBreak="0">
    <w:nsid w:val="79AC052E"/>
    <w:multiLevelType w:val="hybridMultilevel"/>
    <w:tmpl w:val="AC34CAAE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5" w15:restartNumberingAfterBreak="0">
    <w:nsid w:val="7C5C3AD4"/>
    <w:multiLevelType w:val="hybridMultilevel"/>
    <w:tmpl w:val="1870CBEC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46" w15:restartNumberingAfterBreak="0">
    <w:nsid w:val="7F123054"/>
    <w:multiLevelType w:val="hybridMultilevel"/>
    <w:tmpl w:val="53124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6645402">
    <w:abstractNumId w:val="29"/>
  </w:num>
  <w:num w:numId="2" w16cid:durableId="743183997">
    <w:abstractNumId w:val="45"/>
  </w:num>
  <w:num w:numId="3" w16cid:durableId="946961745">
    <w:abstractNumId w:val="28"/>
  </w:num>
  <w:num w:numId="4" w16cid:durableId="1818645693">
    <w:abstractNumId w:val="15"/>
  </w:num>
  <w:num w:numId="5" w16cid:durableId="1686590783">
    <w:abstractNumId w:val="14"/>
  </w:num>
  <w:num w:numId="6" w16cid:durableId="1551189123">
    <w:abstractNumId w:val="37"/>
  </w:num>
  <w:num w:numId="7" w16cid:durableId="1151409230">
    <w:abstractNumId w:val="9"/>
  </w:num>
  <w:num w:numId="8" w16cid:durableId="2014146448">
    <w:abstractNumId w:val="5"/>
  </w:num>
  <w:num w:numId="9" w16cid:durableId="1947157615">
    <w:abstractNumId w:val="36"/>
  </w:num>
  <w:num w:numId="10" w16cid:durableId="1066026481">
    <w:abstractNumId w:val="40"/>
  </w:num>
  <w:num w:numId="11" w16cid:durableId="815032376">
    <w:abstractNumId w:val="27"/>
  </w:num>
  <w:num w:numId="12" w16cid:durableId="1490825680">
    <w:abstractNumId w:val="1"/>
  </w:num>
  <w:num w:numId="13" w16cid:durableId="596985156">
    <w:abstractNumId w:val="7"/>
  </w:num>
  <w:num w:numId="14" w16cid:durableId="1845589729">
    <w:abstractNumId w:val="10"/>
  </w:num>
  <w:num w:numId="15" w16cid:durableId="697969021">
    <w:abstractNumId w:val="43"/>
  </w:num>
  <w:num w:numId="16" w16cid:durableId="1719742332">
    <w:abstractNumId w:val="35"/>
  </w:num>
  <w:num w:numId="17" w16cid:durableId="41950209">
    <w:abstractNumId w:val="26"/>
  </w:num>
  <w:num w:numId="18" w16cid:durableId="1292401907">
    <w:abstractNumId w:val="44"/>
  </w:num>
  <w:num w:numId="19" w16cid:durableId="736629103">
    <w:abstractNumId w:val="6"/>
  </w:num>
  <w:num w:numId="20" w16cid:durableId="1324896540">
    <w:abstractNumId w:val="24"/>
  </w:num>
  <w:num w:numId="21" w16cid:durableId="79569127">
    <w:abstractNumId w:val="13"/>
  </w:num>
  <w:num w:numId="22" w16cid:durableId="645818569">
    <w:abstractNumId w:val="2"/>
  </w:num>
  <w:num w:numId="23" w16cid:durableId="508327970">
    <w:abstractNumId w:val="19"/>
  </w:num>
  <w:num w:numId="24" w16cid:durableId="1639409362">
    <w:abstractNumId w:val="42"/>
  </w:num>
  <w:num w:numId="25" w16cid:durableId="822887893">
    <w:abstractNumId w:val="25"/>
  </w:num>
  <w:num w:numId="26" w16cid:durableId="408384022">
    <w:abstractNumId w:val="17"/>
  </w:num>
  <w:num w:numId="27" w16cid:durableId="1644848461">
    <w:abstractNumId w:val="23"/>
  </w:num>
  <w:num w:numId="28" w16cid:durableId="2051303124">
    <w:abstractNumId w:val="41"/>
  </w:num>
  <w:num w:numId="29" w16cid:durableId="153843784">
    <w:abstractNumId w:val="8"/>
  </w:num>
  <w:num w:numId="30" w16cid:durableId="2078940798">
    <w:abstractNumId w:val="0"/>
  </w:num>
  <w:num w:numId="31" w16cid:durableId="1796873783">
    <w:abstractNumId w:val="34"/>
  </w:num>
  <w:num w:numId="32" w16cid:durableId="2090228969">
    <w:abstractNumId w:val="20"/>
  </w:num>
  <w:num w:numId="33" w16cid:durableId="156581867">
    <w:abstractNumId w:val="33"/>
  </w:num>
  <w:num w:numId="34" w16cid:durableId="846364546">
    <w:abstractNumId w:val="39"/>
  </w:num>
  <w:num w:numId="35" w16cid:durableId="1085107743">
    <w:abstractNumId w:val="21"/>
  </w:num>
  <w:num w:numId="36" w16cid:durableId="966008192">
    <w:abstractNumId w:val="30"/>
  </w:num>
  <w:num w:numId="37" w16cid:durableId="1091467817">
    <w:abstractNumId w:val="12"/>
  </w:num>
  <w:num w:numId="38" w16cid:durableId="1761103219">
    <w:abstractNumId w:val="18"/>
  </w:num>
  <w:num w:numId="39" w16cid:durableId="2031447207">
    <w:abstractNumId w:val="11"/>
  </w:num>
  <w:num w:numId="40" w16cid:durableId="201018298">
    <w:abstractNumId w:val="32"/>
  </w:num>
  <w:num w:numId="41" w16cid:durableId="782966100">
    <w:abstractNumId w:val="16"/>
  </w:num>
  <w:num w:numId="42" w16cid:durableId="172038509">
    <w:abstractNumId w:val="3"/>
  </w:num>
  <w:num w:numId="43" w16cid:durableId="131603718">
    <w:abstractNumId w:val="22"/>
  </w:num>
  <w:num w:numId="44" w16cid:durableId="1381436999">
    <w:abstractNumId w:val="31"/>
  </w:num>
  <w:num w:numId="45" w16cid:durableId="1541549944">
    <w:abstractNumId w:val="4"/>
  </w:num>
  <w:num w:numId="46" w16cid:durableId="780884428">
    <w:abstractNumId w:val="38"/>
  </w:num>
  <w:num w:numId="47" w16cid:durableId="1601723120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3C51"/>
    <w:rsid w:val="00003F24"/>
    <w:rsid w:val="00004F72"/>
    <w:rsid w:val="000079E4"/>
    <w:rsid w:val="00016C5A"/>
    <w:rsid w:val="000325C2"/>
    <w:rsid w:val="00033892"/>
    <w:rsid w:val="00033FAC"/>
    <w:rsid w:val="00037E1B"/>
    <w:rsid w:val="00041C02"/>
    <w:rsid w:val="000441D5"/>
    <w:rsid w:val="00060274"/>
    <w:rsid w:val="000606F1"/>
    <w:rsid w:val="0006213D"/>
    <w:rsid w:val="000672E8"/>
    <w:rsid w:val="000748BD"/>
    <w:rsid w:val="00076837"/>
    <w:rsid w:val="00085186"/>
    <w:rsid w:val="00092F7D"/>
    <w:rsid w:val="00092FFC"/>
    <w:rsid w:val="00095B05"/>
    <w:rsid w:val="00095EB4"/>
    <w:rsid w:val="000A21EA"/>
    <w:rsid w:val="000B04A2"/>
    <w:rsid w:val="000B06C0"/>
    <w:rsid w:val="000B0B0F"/>
    <w:rsid w:val="000B0D8B"/>
    <w:rsid w:val="000B211A"/>
    <w:rsid w:val="000B577E"/>
    <w:rsid w:val="000B79F2"/>
    <w:rsid w:val="000C13B9"/>
    <w:rsid w:val="000C3290"/>
    <w:rsid w:val="000C5D38"/>
    <w:rsid w:val="000C760A"/>
    <w:rsid w:val="000D4E1F"/>
    <w:rsid w:val="000D5BC0"/>
    <w:rsid w:val="000D7197"/>
    <w:rsid w:val="000E41FF"/>
    <w:rsid w:val="000E57F8"/>
    <w:rsid w:val="000F6E15"/>
    <w:rsid w:val="00100677"/>
    <w:rsid w:val="00100EC5"/>
    <w:rsid w:val="00114228"/>
    <w:rsid w:val="00114B7B"/>
    <w:rsid w:val="00120551"/>
    <w:rsid w:val="00121673"/>
    <w:rsid w:val="001218BC"/>
    <w:rsid w:val="001249EB"/>
    <w:rsid w:val="001257E7"/>
    <w:rsid w:val="00125C67"/>
    <w:rsid w:val="0012651C"/>
    <w:rsid w:val="00126694"/>
    <w:rsid w:val="00127532"/>
    <w:rsid w:val="001328CA"/>
    <w:rsid w:val="00132994"/>
    <w:rsid w:val="00134779"/>
    <w:rsid w:val="00146481"/>
    <w:rsid w:val="0015114E"/>
    <w:rsid w:val="00152951"/>
    <w:rsid w:val="00156ACE"/>
    <w:rsid w:val="00161C34"/>
    <w:rsid w:val="00161C94"/>
    <w:rsid w:val="00162E6E"/>
    <w:rsid w:val="00167B2F"/>
    <w:rsid w:val="001724C8"/>
    <w:rsid w:val="00172D83"/>
    <w:rsid w:val="00177555"/>
    <w:rsid w:val="00177D66"/>
    <w:rsid w:val="001800CF"/>
    <w:rsid w:val="00182FA8"/>
    <w:rsid w:val="0019193C"/>
    <w:rsid w:val="00197A26"/>
    <w:rsid w:val="001A4073"/>
    <w:rsid w:val="001B094F"/>
    <w:rsid w:val="001B0EC5"/>
    <w:rsid w:val="001B4191"/>
    <w:rsid w:val="001B7D3C"/>
    <w:rsid w:val="001C3BF5"/>
    <w:rsid w:val="001D3D42"/>
    <w:rsid w:val="001E1794"/>
    <w:rsid w:val="001E2EFE"/>
    <w:rsid w:val="001E3722"/>
    <w:rsid w:val="001E7F1C"/>
    <w:rsid w:val="001F2916"/>
    <w:rsid w:val="001F68D5"/>
    <w:rsid w:val="002057C3"/>
    <w:rsid w:val="002118D6"/>
    <w:rsid w:val="00217219"/>
    <w:rsid w:val="00217A16"/>
    <w:rsid w:val="00222CF0"/>
    <w:rsid w:val="0022341A"/>
    <w:rsid w:val="00240857"/>
    <w:rsid w:val="002458E8"/>
    <w:rsid w:val="00250DE4"/>
    <w:rsid w:val="00251B1E"/>
    <w:rsid w:val="002535DC"/>
    <w:rsid w:val="002539FF"/>
    <w:rsid w:val="00271ACA"/>
    <w:rsid w:val="00274358"/>
    <w:rsid w:val="002827B0"/>
    <w:rsid w:val="002833EA"/>
    <w:rsid w:val="00290DE9"/>
    <w:rsid w:val="00293CFE"/>
    <w:rsid w:val="002956AD"/>
    <w:rsid w:val="002975E9"/>
    <w:rsid w:val="00297794"/>
    <w:rsid w:val="002A2E3E"/>
    <w:rsid w:val="002A4125"/>
    <w:rsid w:val="002B0153"/>
    <w:rsid w:val="002B294D"/>
    <w:rsid w:val="002B484D"/>
    <w:rsid w:val="002B5991"/>
    <w:rsid w:val="002B7E47"/>
    <w:rsid w:val="002C0704"/>
    <w:rsid w:val="002C1589"/>
    <w:rsid w:val="002C32B1"/>
    <w:rsid w:val="002F182E"/>
    <w:rsid w:val="002F2143"/>
    <w:rsid w:val="002F41CD"/>
    <w:rsid w:val="002F6449"/>
    <w:rsid w:val="002F7124"/>
    <w:rsid w:val="00300A55"/>
    <w:rsid w:val="00305C62"/>
    <w:rsid w:val="003132CC"/>
    <w:rsid w:val="003140BC"/>
    <w:rsid w:val="00314F0A"/>
    <w:rsid w:val="00325213"/>
    <w:rsid w:val="00325272"/>
    <w:rsid w:val="00330646"/>
    <w:rsid w:val="003336E1"/>
    <w:rsid w:val="0033453B"/>
    <w:rsid w:val="003355AB"/>
    <w:rsid w:val="00336508"/>
    <w:rsid w:val="00340DC5"/>
    <w:rsid w:val="00341E53"/>
    <w:rsid w:val="0035129B"/>
    <w:rsid w:val="00355A9E"/>
    <w:rsid w:val="00383022"/>
    <w:rsid w:val="00385E61"/>
    <w:rsid w:val="003901B3"/>
    <w:rsid w:val="00392C23"/>
    <w:rsid w:val="0039493B"/>
    <w:rsid w:val="003A14AC"/>
    <w:rsid w:val="003C5A20"/>
    <w:rsid w:val="003D081E"/>
    <w:rsid w:val="003D6B43"/>
    <w:rsid w:val="003D7469"/>
    <w:rsid w:val="003D7F1B"/>
    <w:rsid w:val="003E64A9"/>
    <w:rsid w:val="003F208F"/>
    <w:rsid w:val="003F3F15"/>
    <w:rsid w:val="003F57A4"/>
    <w:rsid w:val="00406BFF"/>
    <w:rsid w:val="0040739F"/>
    <w:rsid w:val="00410652"/>
    <w:rsid w:val="00413ABE"/>
    <w:rsid w:val="0042297D"/>
    <w:rsid w:val="00425B92"/>
    <w:rsid w:val="004318E3"/>
    <w:rsid w:val="00432E21"/>
    <w:rsid w:val="00432EAD"/>
    <w:rsid w:val="00435D00"/>
    <w:rsid w:val="00467B8D"/>
    <w:rsid w:val="00471A94"/>
    <w:rsid w:val="00471F8D"/>
    <w:rsid w:val="004826E5"/>
    <w:rsid w:val="0048416B"/>
    <w:rsid w:val="004850AC"/>
    <w:rsid w:val="0049250C"/>
    <w:rsid w:val="00494F78"/>
    <w:rsid w:val="004A6C28"/>
    <w:rsid w:val="004B0C3E"/>
    <w:rsid w:val="004B1683"/>
    <w:rsid w:val="004B2E88"/>
    <w:rsid w:val="004B7FF8"/>
    <w:rsid w:val="004D149B"/>
    <w:rsid w:val="004D220B"/>
    <w:rsid w:val="004E6CF2"/>
    <w:rsid w:val="00512DFC"/>
    <w:rsid w:val="00522E5C"/>
    <w:rsid w:val="005240B9"/>
    <w:rsid w:val="0053638E"/>
    <w:rsid w:val="005413D7"/>
    <w:rsid w:val="00556A99"/>
    <w:rsid w:val="00556BB6"/>
    <w:rsid w:val="00567573"/>
    <w:rsid w:val="005757E8"/>
    <w:rsid w:val="005814B9"/>
    <w:rsid w:val="005828BC"/>
    <w:rsid w:val="00584457"/>
    <w:rsid w:val="00585558"/>
    <w:rsid w:val="005B2108"/>
    <w:rsid w:val="005B256F"/>
    <w:rsid w:val="005B34A0"/>
    <w:rsid w:val="005B360E"/>
    <w:rsid w:val="005C0D51"/>
    <w:rsid w:val="005C2FFF"/>
    <w:rsid w:val="005C3BD5"/>
    <w:rsid w:val="005D1878"/>
    <w:rsid w:val="005D2EDA"/>
    <w:rsid w:val="005E0949"/>
    <w:rsid w:val="005E7662"/>
    <w:rsid w:val="005F090E"/>
    <w:rsid w:val="00601381"/>
    <w:rsid w:val="00606107"/>
    <w:rsid w:val="0061219D"/>
    <w:rsid w:val="006149E1"/>
    <w:rsid w:val="00617413"/>
    <w:rsid w:val="00621138"/>
    <w:rsid w:val="00624028"/>
    <w:rsid w:val="00635069"/>
    <w:rsid w:val="00641184"/>
    <w:rsid w:val="0064441F"/>
    <w:rsid w:val="006457BB"/>
    <w:rsid w:val="00652297"/>
    <w:rsid w:val="00663BBF"/>
    <w:rsid w:val="00667162"/>
    <w:rsid w:val="00667E11"/>
    <w:rsid w:val="0067709C"/>
    <w:rsid w:val="00682EE5"/>
    <w:rsid w:val="00685A99"/>
    <w:rsid w:val="006949AF"/>
    <w:rsid w:val="006A6610"/>
    <w:rsid w:val="006A7F23"/>
    <w:rsid w:val="006B0665"/>
    <w:rsid w:val="006C2011"/>
    <w:rsid w:val="006C54BB"/>
    <w:rsid w:val="006D641E"/>
    <w:rsid w:val="006D6BB9"/>
    <w:rsid w:val="006E1CB7"/>
    <w:rsid w:val="006E2F85"/>
    <w:rsid w:val="006E5D4B"/>
    <w:rsid w:val="006E7A98"/>
    <w:rsid w:val="00700E25"/>
    <w:rsid w:val="0070126D"/>
    <w:rsid w:val="00702748"/>
    <w:rsid w:val="007038F3"/>
    <w:rsid w:val="00705923"/>
    <w:rsid w:val="00714593"/>
    <w:rsid w:val="00721017"/>
    <w:rsid w:val="00727E9B"/>
    <w:rsid w:val="00732DE6"/>
    <w:rsid w:val="007340A6"/>
    <w:rsid w:val="00736D50"/>
    <w:rsid w:val="00737B38"/>
    <w:rsid w:val="00744ADC"/>
    <w:rsid w:val="00750CAC"/>
    <w:rsid w:val="0075256E"/>
    <w:rsid w:val="00754D88"/>
    <w:rsid w:val="007601D0"/>
    <w:rsid w:val="00761E68"/>
    <w:rsid w:val="0076748D"/>
    <w:rsid w:val="00781D37"/>
    <w:rsid w:val="00787598"/>
    <w:rsid w:val="00794CE2"/>
    <w:rsid w:val="00794E5D"/>
    <w:rsid w:val="007A169B"/>
    <w:rsid w:val="007B476E"/>
    <w:rsid w:val="007B6276"/>
    <w:rsid w:val="007C2C50"/>
    <w:rsid w:val="007C66B8"/>
    <w:rsid w:val="007D35F0"/>
    <w:rsid w:val="007D3E00"/>
    <w:rsid w:val="007E5BCC"/>
    <w:rsid w:val="007F65A8"/>
    <w:rsid w:val="0081051A"/>
    <w:rsid w:val="00814E95"/>
    <w:rsid w:val="00816B33"/>
    <w:rsid w:val="008176EC"/>
    <w:rsid w:val="00821507"/>
    <w:rsid w:val="0083565A"/>
    <w:rsid w:val="0083745E"/>
    <w:rsid w:val="00845038"/>
    <w:rsid w:val="00846A50"/>
    <w:rsid w:val="008472B8"/>
    <w:rsid w:val="00852DA5"/>
    <w:rsid w:val="008614FC"/>
    <w:rsid w:val="00863F95"/>
    <w:rsid w:val="00871519"/>
    <w:rsid w:val="008719F4"/>
    <w:rsid w:val="00872CD3"/>
    <w:rsid w:val="008818B1"/>
    <w:rsid w:val="00882A68"/>
    <w:rsid w:val="00892F48"/>
    <w:rsid w:val="008A048A"/>
    <w:rsid w:val="008A5146"/>
    <w:rsid w:val="008B05DF"/>
    <w:rsid w:val="008C548C"/>
    <w:rsid w:val="008C6137"/>
    <w:rsid w:val="008C69B6"/>
    <w:rsid w:val="008E0D96"/>
    <w:rsid w:val="008E4E28"/>
    <w:rsid w:val="008F27CA"/>
    <w:rsid w:val="008F6249"/>
    <w:rsid w:val="00903DD3"/>
    <w:rsid w:val="00906B0F"/>
    <w:rsid w:val="009072CC"/>
    <w:rsid w:val="00911C00"/>
    <w:rsid w:val="00913754"/>
    <w:rsid w:val="009159BA"/>
    <w:rsid w:val="00920A1B"/>
    <w:rsid w:val="00921276"/>
    <w:rsid w:val="00926815"/>
    <w:rsid w:val="00932200"/>
    <w:rsid w:val="00937685"/>
    <w:rsid w:val="00937A22"/>
    <w:rsid w:val="00942D10"/>
    <w:rsid w:val="0094401A"/>
    <w:rsid w:val="00945A68"/>
    <w:rsid w:val="00946219"/>
    <w:rsid w:val="00946504"/>
    <w:rsid w:val="00954B26"/>
    <w:rsid w:val="00964AB9"/>
    <w:rsid w:val="009664A6"/>
    <w:rsid w:val="00966A14"/>
    <w:rsid w:val="00966BAD"/>
    <w:rsid w:val="00970F66"/>
    <w:rsid w:val="00976F06"/>
    <w:rsid w:val="0098067D"/>
    <w:rsid w:val="00980972"/>
    <w:rsid w:val="00986FBE"/>
    <w:rsid w:val="009950BE"/>
    <w:rsid w:val="009A6E28"/>
    <w:rsid w:val="009A7A9D"/>
    <w:rsid w:val="009B19FA"/>
    <w:rsid w:val="009B3BD4"/>
    <w:rsid w:val="009B548E"/>
    <w:rsid w:val="009C587C"/>
    <w:rsid w:val="009C60F8"/>
    <w:rsid w:val="009D485E"/>
    <w:rsid w:val="009D7C18"/>
    <w:rsid w:val="009E7F0D"/>
    <w:rsid w:val="00A0179A"/>
    <w:rsid w:val="00A021D7"/>
    <w:rsid w:val="00A07609"/>
    <w:rsid w:val="00A10F65"/>
    <w:rsid w:val="00A110E9"/>
    <w:rsid w:val="00A13F1E"/>
    <w:rsid w:val="00A15B61"/>
    <w:rsid w:val="00A231F8"/>
    <w:rsid w:val="00A23401"/>
    <w:rsid w:val="00A245B4"/>
    <w:rsid w:val="00A24FB1"/>
    <w:rsid w:val="00A25E59"/>
    <w:rsid w:val="00A30FE4"/>
    <w:rsid w:val="00A46B4F"/>
    <w:rsid w:val="00A62A2F"/>
    <w:rsid w:val="00A62DD6"/>
    <w:rsid w:val="00A73C95"/>
    <w:rsid w:val="00A86909"/>
    <w:rsid w:val="00A86F4B"/>
    <w:rsid w:val="00A911D3"/>
    <w:rsid w:val="00A93E7F"/>
    <w:rsid w:val="00A95CB3"/>
    <w:rsid w:val="00A9659F"/>
    <w:rsid w:val="00AA2E66"/>
    <w:rsid w:val="00AC1076"/>
    <w:rsid w:val="00AC5FC3"/>
    <w:rsid w:val="00AC71FC"/>
    <w:rsid w:val="00AC73E1"/>
    <w:rsid w:val="00AE0E8D"/>
    <w:rsid w:val="00AE24F7"/>
    <w:rsid w:val="00AE359B"/>
    <w:rsid w:val="00AF3707"/>
    <w:rsid w:val="00AF72C1"/>
    <w:rsid w:val="00B02E05"/>
    <w:rsid w:val="00B12BE9"/>
    <w:rsid w:val="00B158BF"/>
    <w:rsid w:val="00B15FEA"/>
    <w:rsid w:val="00B16FAB"/>
    <w:rsid w:val="00B20D55"/>
    <w:rsid w:val="00B24FE4"/>
    <w:rsid w:val="00B25999"/>
    <w:rsid w:val="00B274FC"/>
    <w:rsid w:val="00B34087"/>
    <w:rsid w:val="00B41A9F"/>
    <w:rsid w:val="00B448B7"/>
    <w:rsid w:val="00B467C0"/>
    <w:rsid w:val="00B634E0"/>
    <w:rsid w:val="00B663C8"/>
    <w:rsid w:val="00B7452C"/>
    <w:rsid w:val="00B7655B"/>
    <w:rsid w:val="00B81F04"/>
    <w:rsid w:val="00B90013"/>
    <w:rsid w:val="00B9278D"/>
    <w:rsid w:val="00B92DD9"/>
    <w:rsid w:val="00B9535F"/>
    <w:rsid w:val="00BA73F7"/>
    <w:rsid w:val="00BB45BE"/>
    <w:rsid w:val="00BB487F"/>
    <w:rsid w:val="00BC1451"/>
    <w:rsid w:val="00BC6B79"/>
    <w:rsid w:val="00BC6CE1"/>
    <w:rsid w:val="00BD0AC1"/>
    <w:rsid w:val="00BD4DB5"/>
    <w:rsid w:val="00BD4E1A"/>
    <w:rsid w:val="00BE1EBA"/>
    <w:rsid w:val="00BE26A1"/>
    <w:rsid w:val="00BE39E2"/>
    <w:rsid w:val="00BE581D"/>
    <w:rsid w:val="00BF0C92"/>
    <w:rsid w:val="00BF5C87"/>
    <w:rsid w:val="00BF650E"/>
    <w:rsid w:val="00C06C4D"/>
    <w:rsid w:val="00C15361"/>
    <w:rsid w:val="00C17F36"/>
    <w:rsid w:val="00C20A26"/>
    <w:rsid w:val="00C21F99"/>
    <w:rsid w:val="00C22133"/>
    <w:rsid w:val="00C304BC"/>
    <w:rsid w:val="00C32170"/>
    <w:rsid w:val="00C35794"/>
    <w:rsid w:val="00C35986"/>
    <w:rsid w:val="00C4001A"/>
    <w:rsid w:val="00C435B3"/>
    <w:rsid w:val="00C441B1"/>
    <w:rsid w:val="00C51D8A"/>
    <w:rsid w:val="00C703B2"/>
    <w:rsid w:val="00C72AAB"/>
    <w:rsid w:val="00C81AF6"/>
    <w:rsid w:val="00C81FBB"/>
    <w:rsid w:val="00C82484"/>
    <w:rsid w:val="00C96BFF"/>
    <w:rsid w:val="00CA279A"/>
    <w:rsid w:val="00CA299B"/>
    <w:rsid w:val="00CA5FB2"/>
    <w:rsid w:val="00CA6546"/>
    <w:rsid w:val="00CA74F1"/>
    <w:rsid w:val="00CC1603"/>
    <w:rsid w:val="00CC2CD5"/>
    <w:rsid w:val="00CC627A"/>
    <w:rsid w:val="00CD2E83"/>
    <w:rsid w:val="00CD727D"/>
    <w:rsid w:val="00CE2048"/>
    <w:rsid w:val="00CE27E2"/>
    <w:rsid w:val="00CE3292"/>
    <w:rsid w:val="00CE45FC"/>
    <w:rsid w:val="00CE4DEE"/>
    <w:rsid w:val="00CF3D45"/>
    <w:rsid w:val="00CF4F38"/>
    <w:rsid w:val="00D00FB9"/>
    <w:rsid w:val="00D07E18"/>
    <w:rsid w:val="00D13951"/>
    <w:rsid w:val="00D21A54"/>
    <w:rsid w:val="00D417CB"/>
    <w:rsid w:val="00D45DE5"/>
    <w:rsid w:val="00D608BB"/>
    <w:rsid w:val="00D63D4B"/>
    <w:rsid w:val="00D71C63"/>
    <w:rsid w:val="00D85CC5"/>
    <w:rsid w:val="00D907E0"/>
    <w:rsid w:val="00D94CDC"/>
    <w:rsid w:val="00D96959"/>
    <w:rsid w:val="00D97191"/>
    <w:rsid w:val="00DA02A9"/>
    <w:rsid w:val="00DA062B"/>
    <w:rsid w:val="00DA1199"/>
    <w:rsid w:val="00DA21BD"/>
    <w:rsid w:val="00DA2905"/>
    <w:rsid w:val="00DB2356"/>
    <w:rsid w:val="00DB6768"/>
    <w:rsid w:val="00DD1586"/>
    <w:rsid w:val="00DD5AB2"/>
    <w:rsid w:val="00DE7735"/>
    <w:rsid w:val="00E05D2C"/>
    <w:rsid w:val="00E10A17"/>
    <w:rsid w:val="00E1248D"/>
    <w:rsid w:val="00E21882"/>
    <w:rsid w:val="00E21D19"/>
    <w:rsid w:val="00E23719"/>
    <w:rsid w:val="00E26F53"/>
    <w:rsid w:val="00E3394C"/>
    <w:rsid w:val="00E3753E"/>
    <w:rsid w:val="00E42E11"/>
    <w:rsid w:val="00E4321D"/>
    <w:rsid w:val="00E4611A"/>
    <w:rsid w:val="00E4693E"/>
    <w:rsid w:val="00E46CA0"/>
    <w:rsid w:val="00E55302"/>
    <w:rsid w:val="00E57C51"/>
    <w:rsid w:val="00E62D89"/>
    <w:rsid w:val="00E648C0"/>
    <w:rsid w:val="00E651E8"/>
    <w:rsid w:val="00E66828"/>
    <w:rsid w:val="00E81045"/>
    <w:rsid w:val="00E87BCE"/>
    <w:rsid w:val="00E909C8"/>
    <w:rsid w:val="00E90D4F"/>
    <w:rsid w:val="00E933EB"/>
    <w:rsid w:val="00E97605"/>
    <w:rsid w:val="00E97E70"/>
    <w:rsid w:val="00EA4B07"/>
    <w:rsid w:val="00EA6801"/>
    <w:rsid w:val="00EB7B84"/>
    <w:rsid w:val="00EB7E9D"/>
    <w:rsid w:val="00EC685C"/>
    <w:rsid w:val="00ED0B83"/>
    <w:rsid w:val="00ED0CA9"/>
    <w:rsid w:val="00EE15A9"/>
    <w:rsid w:val="00EE2A3D"/>
    <w:rsid w:val="00EE758F"/>
    <w:rsid w:val="00EF1795"/>
    <w:rsid w:val="00EF3962"/>
    <w:rsid w:val="00F01183"/>
    <w:rsid w:val="00F01DB6"/>
    <w:rsid w:val="00F027F5"/>
    <w:rsid w:val="00F03A86"/>
    <w:rsid w:val="00F03E4C"/>
    <w:rsid w:val="00F04F19"/>
    <w:rsid w:val="00F07D45"/>
    <w:rsid w:val="00F15DF1"/>
    <w:rsid w:val="00F253F6"/>
    <w:rsid w:val="00F26A0F"/>
    <w:rsid w:val="00F26AC9"/>
    <w:rsid w:val="00F37894"/>
    <w:rsid w:val="00F439EA"/>
    <w:rsid w:val="00F44CCF"/>
    <w:rsid w:val="00F5198A"/>
    <w:rsid w:val="00F529FD"/>
    <w:rsid w:val="00F57E7B"/>
    <w:rsid w:val="00F61164"/>
    <w:rsid w:val="00F664C8"/>
    <w:rsid w:val="00F66513"/>
    <w:rsid w:val="00F67F39"/>
    <w:rsid w:val="00F7011B"/>
    <w:rsid w:val="00F70E69"/>
    <w:rsid w:val="00F71AF0"/>
    <w:rsid w:val="00F76E4C"/>
    <w:rsid w:val="00F85EE2"/>
    <w:rsid w:val="00F91FEF"/>
    <w:rsid w:val="00F92C0D"/>
    <w:rsid w:val="00F96233"/>
    <w:rsid w:val="00F96DC1"/>
    <w:rsid w:val="00FA2FF0"/>
    <w:rsid w:val="00FB28A4"/>
    <w:rsid w:val="00FB63B6"/>
    <w:rsid w:val="00FC442A"/>
    <w:rsid w:val="00FC7345"/>
    <w:rsid w:val="00FD22B5"/>
    <w:rsid w:val="00FD6D9A"/>
    <w:rsid w:val="00FF1081"/>
    <w:rsid w:val="00FF3D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959F5962-B9D9-4FE8-A2E5-CB659BE32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3290"/>
    <w:pPr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qFormat/>
    <w:rsid w:val="00435D00"/>
    <w:pPr>
      <w:keepNext/>
      <w:keepLines/>
      <w:numPr>
        <w:numId w:val="31"/>
      </w:numPr>
      <w:spacing w:before="240" w:line="480" w:lineRule="auto"/>
      <w:jc w:val="center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C442A"/>
    <w:pPr>
      <w:keepNext/>
      <w:keepLines/>
      <w:numPr>
        <w:ilvl w:val="1"/>
        <w:numId w:val="31"/>
      </w:numPr>
      <w:spacing w:before="40" w:line="480" w:lineRule="auto"/>
      <w:outlineLvl w:val="1"/>
    </w:pPr>
    <w:rPr>
      <w:rFonts w:eastAsiaTheme="majorEastAsia" w:cstheme="majorBidi"/>
      <w:b/>
      <w:sz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C442A"/>
    <w:pPr>
      <w:keepNext/>
      <w:keepLines/>
      <w:numPr>
        <w:ilvl w:val="2"/>
        <w:numId w:val="31"/>
      </w:numPr>
      <w:spacing w:before="40" w:line="480" w:lineRule="auto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435D00"/>
    <w:pPr>
      <w:keepNext/>
      <w:keepLines/>
      <w:numPr>
        <w:ilvl w:val="3"/>
        <w:numId w:val="3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5D00"/>
    <w:pPr>
      <w:keepNext/>
      <w:keepLines/>
      <w:numPr>
        <w:ilvl w:val="4"/>
        <w:numId w:val="3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3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3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3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3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rsid w:val="00435D00"/>
    <w:rPr>
      <w:rFonts w:eastAsiaTheme="majorEastAsia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FC442A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FC442A"/>
    <w:rPr>
      <w:rFonts w:eastAsiaTheme="majorEastAsia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435D0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6"/>
    </w:rPr>
  </w:style>
  <w:style w:type="character" w:customStyle="1" w:styleId="Heading5Char">
    <w:name w:val="Heading 5 Char"/>
    <w:basedOn w:val="DefaultParagraphFont"/>
    <w:link w:val="Heading5"/>
    <w:semiHidden/>
    <w:rsid w:val="00435D00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35D0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nhideWhenUsed/>
    <w:qFormat/>
    <w:rsid w:val="000C3290"/>
    <w:pPr>
      <w:spacing w:after="200" w:line="360" w:lineRule="auto"/>
      <w:jc w:val="center"/>
    </w:pPr>
    <w:rPr>
      <w:i/>
      <w:iCs/>
      <w:color w:val="000000" w:themeColor="text1"/>
      <w:szCs w:val="18"/>
    </w:rPr>
  </w:style>
  <w:style w:type="table" w:styleId="TableGrid">
    <w:name w:val="Table Grid"/>
    <w:basedOn w:val="TableNormal"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3892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BE1EBA"/>
    <w:rPr>
      <w:rFonts w:ascii="Roboto-Regular" w:hAnsi="Roboto-Regular" w:hint="default"/>
      <w:b w:val="0"/>
      <w:bCs w:val="0"/>
      <w:i w:val="0"/>
      <w:iCs w:val="0"/>
      <w:color w:val="000000"/>
      <w:sz w:val="36"/>
      <w:szCs w:val="36"/>
    </w:rPr>
  </w:style>
  <w:style w:type="character" w:customStyle="1" w:styleId="fontstyle21">
    <w:name w:val="fontstyle21"/>
    <w:basedOn w:val="DefaultParagraphFont"/>
    <w:rsid w:val="00BE1EBA"/>
    <w:rPr>
      <w:rFonts w:ascii="ArialMT" w:hAnsi="ArialMT" w:hint="default"/>
      <w:b w:val="0"/>
      <w:bCs w:val="0"/>
      <w:i w:val="0"/>
      <w:iCs w:val="0"/>
      <w:color w:val="000000"/>
      <w:sz w:val="36"/>
      <w:szCs w:val="36"/>
    </w:rPr>
  </w:style>
  <w:style w:type="paragraph" w:styleId="NoSpacing">
    <w:name w:val="No Spacing"/>
    <w:uiPriority w:val="1"/>
    <w:qFormat/>
    <w:rsid w:val="00C51D8A"/>
    <w:pPr>
      <w:jc w:val="both"/>
    </w:pPr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2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0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0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1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4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6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9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9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1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73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0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5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2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4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24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9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1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9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1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2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2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2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022518F2-80C4-4BFD-9AE0-D126CFA4B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1</Pages>
  <Words>1157</Words>
  <Characters>659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7741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Trung Nguyen</cp:lastModifiedBy>
  <cp:revision>4</cp:revision>
  <cp:lastPrinted>2010-01-09T06:03:00Z</cp:lastPrinted>
  <dcterms:created xsi:type="dcterms:W3CDTF">2024-08-02T09:08:00Z</dcterms:created>
  <dcterms:modified xsi:type="dcterms:W3CDTF">2024-08-0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e7e2bcec0845b72eb2809a63be897b5c6ad483bfd07657ca4be1a0f2f27bb3</vt:lpwstr>
  </property>
</Properties>
</file>